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1009F7" w14:textId="77777777" w:rsidR="00562CF6" w:rsidRDefault="00562CF6" w:rsidP="00562CF6">
      <w:pPr>
        <w:jc w:val="center"/>
      </w:pPr>
      <w:r w:rsidRPr="00562CF6">
        <w:rPr>
          <w:rStyle w:val="TitleChar"/>
        </w:rPr>
        <w:t>Einstaklingsverkefni 5</w:t>
      </w:r>
      <w:r>
        <w:t xml:space="preserve"> </w:t>
      </w:r>
    </w:p>
    <w:p w14:paraId="49726DFD" w14:textId="6AED0B2B" w:rsidR="00605010" w:rsidRDefault="00562CF6" w:rsidP="00562CF6">
      <w:pPr>
        <w:rPr>
          <w:sz w:val="24"/>
          <w:szCs w:val="24"/>
        </w:rPr>
      </w:pPr>
      <w:r w:rsidRPr="00562CF6">
        <w:rPr>
          <w:sz w:val="24"/>
          <w:szCs w:val="24"/>
        </w:rPr>
        <w:t>Íhugið tréð t í mynd 1 á blaðsíðu 7. Fyllið út eftirfarandi töflur og setjið stafarunur í auðu reitina ef við á. Ef viðkomandi reitur samsvarar ekki löglegu kalli á viðkomandi fall skal skilja reitinn eftir auðan. Skilið útfylltum töflum sem lausn á verkefninu. Ekki breyta röð gilda í fyrstu súlu.</w:t>
      </w:r>
    </w:p>
    <w:p w14:paraId="22D26DFA" w14:textId="7DD1E54F" w:rsidR="00562CF6" w:rsidRDefault="00562CF6" w:rsidP="00562CF6">
      <w:pPr>
        <w:rPr>
          <w:sz w:val="24"/>
          <w:szCs w:val="24"/>
        </w:rPr>
      </w:pPr>
    </w:p>
    <w:p w14:paraId="16123E59" w14:textId="240042C8" w:rsidR="009E769D" w:rsidRDefault="008B71A1" w:rsidP="008B71A1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390EAB87" wp14:editId="02D72EB7">
            <wp:extent cx="3105150" cy="425546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26712" cy="4285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E769D">
        <w:rPr>
          <w:sz w:val="24"/>
          <w:szCs w:val="24"/>
        </w:rPr>
        <w:br w:type="page"/>
      </w:r>
    </w:p>
    <w:p w14:paraId="78571190" w14:textId="5CD343AF" w:rsidR="00562CF6" w:rsidRPr="008B71A1" w:rsidRDefault="008B71A1" w:rsidP="00FC6452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a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93"/>
        <w:gridCol w:w="2922"/>
        <w:gridCol w:w="1916"/>
        <w:gridCol w:w="2854"/>
      </w:tblGrid>
      <w:tr w:rsidR="002E640E" w14:paraId="2536DB91" w14:textId="31343311" w:rsidTr="006C07CC">
        <w:trPr>
          <w:jc w:val="center"/>
        </w:trPr>
        <w:tc>
          <w:tcPr>
            <w:tcW w:w="1393" w:type="dxa"/>
          </w:tcPr>
          <w:p w14:paraId="69974F2E" w14:textId="70C45C5D" w:rsidR="002E640E" w:rsidRDefault="002E640E" w:rsidP="002E640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</w:p>
        </w:tc>
        <w:tc>
          <w:tcPr>
            <w:tcW w:w="2922" w:type="dxa"/>
          </w:tcPr>
          <w:p w14:paraId="6CC59969" w14:textId="07341BDA" w:rsidR="002E640E" w:rsidRPr="00D05FC9" w:rsidRDefault="002E640E" w:rsidP="002E640E">
            <w:pPr>
              <w:rPr>
                <w:sz w:val="24"/>
                <w:szCs w:val="24"/>
              </w:rPr>
            </w:pPr>
            <w:r w:rsidRPr="00A96EF0">
              <w:rPr>
                <w:b/>
                <w:bCs/>
                <w:sz w:val="24"/>
                <w:szCs w:val="24"/>
              </w:rPr>
              <w:t>PreSeq(</w:t>
            </w:r>
            <w:r w:rsidRPr="00A96EF0">
              <w:rPr>
                <w:sz w:val="24"/>
                <w:szCs w:val="24"/>
              </w:rPr>
              <w:t>t,p)</w:t>
            </w:r>
          </w:p>
        </w:tc>
        <w:tc>
          <w:tcPr>
            <w:tcW w:w="1916" w:type="dxa"/>
          </w:tcPr>
          <w:p w14:paraId="5C3FEE6D" w14:textId="7BDB2C3D" w:rsidR="002E640E" w:rsidRPr="00BA27A1" w:rsidRDefault="002E640E" w:rsidP="002E640E">
            <w:pPr>
              <w:rPr>
                <w:sz w:val="24"/>
                <w:szCs w:val="24"/>
              </w:rPr>
            </w:pPr>
            <w:r w:rsidRPr="00A96EF0">
              <w:rPr>
                <w:b/>
                <w:bCs/>
                <w:sz w:val="24"/>
                <w:szCs w:val="24"/>
              </w:rPr>
              <w:t>MidSeq(</w:t>
            </w:r>
            <w:r w:rsidRPr="00A96EF0">
              <w:rPr>
                <w:sz w:val="24"/>
                <w:szCs w:val="24"/>
              </w:rPr>
              <w:t>t,p</w:t>
            </w:r>
            <w:r w:rsidRPr="00A96EF0">
              <w:rPr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2854" w:type="dxa"/>
          </w:tcPr>
          <w:p w14:paraId="3A97E659" w14:textId="5D3D3B31" w:rsidR="002E640E" w:rsidRPr="00A96EF0" w:rsidRDefault="002E640E" w:rsidP="002E640E">
            <w:pPr>
              <w:rPr>
                <w:b/>
                <w:bCs/>
                <w:sz w:val="24"/>
                <w:szCs w:val="24"/>
              </w:rPr>
            </w:pPr>
            <w:r w:rsidRPr="00A96EF0">
              <w:rPr>
                <w:b/>
                <w:bCs/>
                <w:sz w:val="24"/>
                <w:szCs w:val="24"/>
              </w:rPr>
              <w:t>PostSeq(</w:t>
            </w:r>
            <w:r w:rsidRPr="00A96EF0">
              <w:rPr>
                <w:sz w:val="24"/>
                <w:szCs w:val="24"/>
              </w:rPr>
              <w:t>t,p)</w:t>
            </w:r>
          </w:p>
        </w:tc>
      </w:tr>
      <w:tr w:rsidR="002E640E" w14:paraId="694C0020" w14:textId="11141AA3" w:rsidTr="006C07CC">
        <w:trPr>
          <w:jc w:val="center"/>
        </w:trPr>
        <w:tc>
          <w:tcPr>
            <w:tcW w:w="1393" w:type="dxa"/>
          </w:tcPr>
          <w:p w14:paraId="4492070B" w14:textId="417E635B" w:rsidR="002E640E" w:rsidRDefault="002E640E" w:rsidP="002E640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[ ]</w:t>
            </w:r>
          </w:p>
        </w:tc>
        <w:tc>
          <w:tcPr>
            <w:tcW w:w="2922" w:type="dxa"/>
          </w:tcPr>
          <w:p w14:paraId="312501C5" w14:textId="09E8B5D6" w:rsidR="002E640E" w:rsidRDefault="00B72E42" w:rsidP="002E640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{s, </w:t>
            </w:r>
            <w:r w:rsidR="00714B1B">
              <w:rPr>
                <w:sz w:val="24"/>
                <w:szCs w:val="24"/>
              </w:rPr>
              <w:t>t}</w:t>
            </w:r>
          </w:p>
        </w:tc>
        <w:tc>
          <w:tcPr>
            <w:tcW w:w="1916" w:type="dxa"/>
          </w:tcPr>
          <w:p w14:paraId="5460C5B2" w14:textId="26D8BFCA" w:rsidR="002E640E" w:rsidRDefault="00714B1B" w:rsidP="002E640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a</w:t>
            </w:r>
            <w:r w:rsidR="00047C41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}</w:t>
            </w:r>
          </w:p>
        </w:tc>
        <w:tc>
          <w:tcPr>
            <w:tcW w:w="2854" w:type="dxa"/>
          </w:tcPr>
          <w:p w14:paraId="4B4E8B1F" w14:textId="772464D6" w:rsidR="002E640E" w:rsidRDefault="00CF0C34" w:rsidP="002E640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f,a</w:t>
            </w:r>
            <w:r w:rsidR="00047C41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,r</w:t>
            </w:r>
            <w:r w:rsidR="002133E7">
              <w:rPr>
                <w:sz w:val="24"/>
                <w:szCs w:val="24"/>
              </w:rPr>
              <w:t>,u,g,l,x,y</w:t>
            </w:r>
            <w:r w:rsidR="0031477A">
              <w:rPr>
                <w:sz w:val="24"/>
                <w:szCs w:val="24"/>
              </w:rPr>
              <w:t>,z,w}</w:t>
            </w:r>
          </w:p>
        </w:tc>
      </w:tr>
      <w:tr w:rsidR="002E640E" w14:paraId="0D9E2475" w14:textId="1817BC95" w:rsidTr="006C07CC">
        <w:trPr>
          <w:jc w:val="center"/>
        </w:trPr>
        <w:tc>
          <w:tcPr>
            <w:tcW w:w="1393" w:type="dxa"/>
          </w:tcPr>
          <w:p w14:paraId="23ADB93F" w14:textId="4108F2A6" w:rsidR="002E640E" w:rsidRDefault="002E640E" w:rsidP="002E640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[ 0 ]</w:t>
            </w:r>
          </w:p>
        </w:tc>
        <w:tc>
          <w:tcPr>
            <w:tcW w:w="2922" w:type="dxa"/>
          </w:tcPr>
          <w:p w14:paraId="5AA875C2" w14:textId="77777777" w:rsidR="002E640E" w:rsidRDefault="002E640E" w:rsidP="002E640E">
            <w:pPr>
              <w:rPr>
                <w:sz w:val="24"/>
                <w:szCs w:val="24"/>
              </w:rPr>
            </w:pPr>
          </w:p>
        </w:tc>
        <w:tc>
          <w:tcPr>
            <w:tcW w:w="1916" w:type="dxa"/>
          </w:tcPr>
          <w:p w14:paraId="18A7CFE3" w14:textId="1DBDE07F" w:rsidR="002E640E" w:rsidRDefault="000040F0" w:rsidP="002E640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</w:t>
            </w:r>
            <w:r w:rsidR="000A37D6">
              <w:rPr>
                <w:sz w:val="24"/>
                <w:szCs w:val="24"/>
              </w:rPr>
              <w:t>s,t</w:t>
            </w:r>
            <w:r>
              <w:rPr>
                <w:sz w:val="24"/>
                <w:szCs w:val="24"/>
              </w:rPr>
              <w:t>}</w:t>
            </w:r>
          </w:p>
        </w:tc>
        <w:tc>
          <w:tcPr>
            <w:tcW w:w="2854" w:type="dxa"/>
          </w:tcPr>
          <w:p w14:paraId="61AA4FEE" w14:textId="7BA8ABB5" w:rsidR="002E640E" w:rsidRDefault="00D00DD4" w:rsidP="002E640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</w:t>
            </w:r>
            <w:r>
              <w:rPr>
                <w:sz w:val="24"/>
                <w:szCs w:val="24"/>
              </w:rPr>
              <w:t>a1,</w:t>
            </w:r>
            <w:r>
              <w:rPr>
                <w:sz w:val="24"/>
                <w:szCs w:val="24"/>
              </w:rPr>
              <w:t>f,a2,r,u,g,l,x,y,z,w}</w:t>
            </w:r>
          </w:p>
        </w:tc>
      </w:tr>
      <w:tr w:rsidR="002E640E" w14:paraId="0FE8CCDF" w14:textId="5AF79BB1" w:rsidTr="006C07CC">
        <w:trPr>
          <w:jc w:val="center"/>
        </w:trPr>
        <w:tc>
          <w:tcPr>
            <w:tcW w:w="1393" w:type="dxa"/>
          </w:tcPr>
          <w:p w14:paraId="06E95F45" w14:textId="553ED892" w:rsidR="002E640E" w:rsidRDefault="002E640E" w:rsidP="002E640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[ 1 ]</w:t>
            </w:r>
          </w:p>
        </w:tc>
        <w:tc>
          <w:tcPr>
            <w:tcW w:w="2922" w:type="dxa"/>
          </w:tcPr>
          <w:p w14:paraId="41F88779" w14:textId="06D0C018" w:rsidR="002E640E" w:rsidRDefault="00887E85" w:rsidP="002E640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s,t,a1</w:t>
            </w:r>
            <w:r w:rsidR="00EE4A6B">
              <w:rPr>
                <w:sz w:val="24"/>
                <w:szCs w:val="24"/>
              </w:rPr>
              <w:t>,f,a2,r,u,g,l,x,y</w:t>
            </w:r>
            <w:r w:rsidR="00EE4A6B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}</w:t>
            </w:r>
          </w:p>
        </w:tc>
        <w:tc>
          <w:tcPr>
            <w:tcW w:w="1916" w:type="dxa"/>
          </w:tcPr>
          <w:p w14:paraId="38A58806" w14:textId="390C9A3A" w:rsidR="002E640E" w:rsidRDefault="00EE4A6B" w:rsidP="002E640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z,w}</w:t>
            </w:r>
          </w:p>
        </w:tc>
        <w:tc>
          <w:tcPr>
            <w:tcW w:w="2854" w:type="dxa"/>
          </w:tcPr>
          <w:p w14:paraId="681CB428" w14:textId="77777777" w:rsidR="002E640E" w:rsidRDefault="002E640E" w:rsidP="002E640E">
            <w:pPr>
              <w:rPr>
                <w:sz w:val="24"/>
                <w:szCs w:val="24"/>
              </w:rPr>
            </w:pPr>
          </w:p>
        </w:tc>
      </w:tr>
      <w:tr w:rsidR="002E640E" w14:paraId="6BC5BE0C" w14:textId="2F35C4E4" w:rsidTr="006C07CC">
        <w:trPr>
          <w:jc w:val="center"/>
        </w:trPr>
        <w:tc>
          <w:tcPr>
            <w:tcW w:w="1393" w:type="dxa"/>
          </w:tcPr>
          <w:p w14:paraId="710836E3" w14:textId="31529AB6" w:rsidR="002E640E" w:rsidRPr="00F226FC" w:rsidRDefault="002E640E" w:rsidP="002E640E">
            <w:pPr>
              <w:rPr>
                <w:sz w:val="24"/>
                <w:szCs w:val="24"/>
              </w:rPr>
            </w:pPr>
            <w:r w:rsidRPr="00F226FC">
              <w:rPr>
                <w:sz w:val="24"/>
                <w:szCs w:val="24"/>
              </w:rPr>
              <w:t>[1,0]</w:t>
            </w:r>
          </w:p>
        </w:tc>
        <w:tc>
          <w:tcPr>
            <w:tcW w:w="2922" w:type="dxa"/>
          </w:tcPr>
          <w:p w14:paraId="632EA54A" w14:textId="51E09260" w:rsidR="002E640E" w:rsidRDefault="0062106D" w:rsidP="002E640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s,t,a1,f,a2}</w:t>
            </w:r>
          </w:p>
        </w:tc>
        <w:tc>
          <w:tcPr>
            <w:tcW w:w="1916" w:type="dxa"/>
          </w:tcPr>
          <w:p w14:paraId="564D1AA1" w14:textId="53C79EB2" w:rsidR="002E640E" w:rsidRDefault="00C94B0F" w:rsidP="002E640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r}</w:t>
            </w:r>
          </w:p>
        </w:tc>
        <w:tc>
          <w:tcPr>
            <w:tcW w:w="2854" w:type="dxa"/>
          </w:tcPr>
          <w:p w14:paraId="3CCF24E3" w14:textId="4392DBA1" w:rsidR="002E640E" w:rsidRDefault="00C94B0F" w:rsidP="002E640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</w:t>
            </w:r>
            <w:r>
              <w:rPr>
                <w:sz w:val="24"/>
                <w:szCs w:val="24"/>
              </w:rPr>
              <w:t>u,g,l,x,y,z,w</w:t>
            </w:r>
            <w:r>
              <w:rPr>
                <w:sz w:val="24"/>
                <w:szCs w:val="24"/>
              </w:rPr>
              <w:t>}</w:t>
            </w:r>
          </w:p>
        </w:tc>
      </w:tr>
      <w:tr w:rsidR="002E640E" w14:paraId="594C100E" w14:textId="3CBD397C" w:rsidTr="006C07CC">
        <w:trPr>
          <w:jc w:val="center"/>
        </w:trPr>
        <w:tc>
          <w:tcPr>
            <w:tcW w:w="1393" w:type="dxa"/>
          </w:tcPr>
          <w:p w14:paraId="1C18CBD2" w14:textId="12CE1784" w:rsidR="002E640E" w:rsidRPr="00F226FC" w:rsidRDefault="002E640E" w:rsidP="002E640E">
            <w:pPr>
              <w:rPr>
                <w:sz w:val="24"/>
                <w:szCs w:val="24"/>
              </w:rPr>
            </w:pPr>
            <w:r w:rsidRPr="00F226FC">
              <w:rPr>
                <w:sz w:val="24"/>
                <w:szCs w:val="24"/>
              </w:rPr>
              <w:t>[0,0]</w:t>
            </w:r>
          </w:p>
        </w:tc>
        <w:tc>
          <w:tcPr>
            <w:tcW w:w="2922" w:type="dxa"/>
          </w:tcPr>
          <w:p w14:paraId="7E4FFBB2" w14:textId="77777777" w:rsidR="002E640E" w:rsidRDefault="002E640E" w:rsidP="002E640E">
            <w:pPr>
              <w:rPr>
                <w:sz w:val="24"/>
                <w:szCs w:val="24"/>
              </w:rPr>
            </w:pPr>
          </w:p>
        </w:tc>
        <w:tc>
          <w:tcPr>
            <w:tcW w:w="1916" w:type="dxa"/>
          </w:tcPr>
          <w:p w14:paraId="3DDB896D" w14:textId="4E72A339" w:rsidR="002E640E" w:rsidRDefault="008C4212" w:rsidP="002E640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s}</w:t>
            </w:r>
          </w:p>
        </w:tc>
        <w:tc>
          <w:tcPr>
            <w:tcW w:w="2854" w:type="dxa"/>
          </w:tcPr>
          <w:p w14:paraId="425325D6" w14:textId="3E2DD99B" w:rsidR="002E640E" w:rsidRDefault="008C4212" w:rsidP="002E640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{t, </w:t>
            </w:r>
            <w:r>
              <w:rPr>
                <w:sz w:val="24"/>
                <w:szCs w:val="24"/>
              </w:rPr>
              <w:t>a1,f,a2,r,u,g,l,x,y,z,w</w:t>
            </w:r>
            <w:r>
              <w:rPr>
                <w:sz w:val="24"/>
                <w:szCs w:val="24"/>
              </w:rPr>
              <w:t>}</w:t>
            </w:r>
          </w:p>
        </w:tc>
      </w:tr>
      <w:tr w:rsidR="009A3F8B" w14:paraId="4085D84B" w14:textId="23AF6C4F" w:rsidTr="006C07CC">
        <w:trPr>
          <w:jc w:val="center"/>
        </w:trPr>
        <w:tc>
          <w:tcPr>
            <w:tcW w:w="1393" w:type="dxa"/>
          </w:tcPr>
          <w:p w14:paraId="5610BF41" w14:textId="029E747D" w:rsidR="009A3F8B" w:rsidRPr="00F226FC" w:rsidRDefault="009A3F8B" w:rsidP="009A3F8B">
            <w:pPr>
              <w:rPr>
                <w:sz w:val="24"/>
                <w:szCs w:val="24"/>
              </w:rPr>
            </w:pPr>
            <w:r w:rsidRPr="00F226FC">
              <w:rPr>
                <w:sz w:val="24"/>
                <w:szCs w:val="24"/>
              </w:rPr>
              <w:t>[0,1]</w:t>
            </w:r>
          </w:p>
        </w:tc>
        <w:tc>
          <w:tcPr>
            <w:tcW w:w="2922" w:type="dxa"/>
          </w:tcPr>
          <w:p w14:paraId="5B85F61B" w14:textId="413CE0BC" w:rsidR="009A3F8B" w:rsidRDefault="009A3F8B" w:rsidP="009A3F8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s,t}</w:t>
            </w:r>
          </w:p>
        </w:tc>
        <w:tc>
          <w:tcPr>
            <w:tcW w:w="1916" w:type="dxa"/>
          </w:tcPr>
          <w:p w14:paraId="1ADF4C4C" w14:textId="77777777" w:rsidR="009A3F8B" w:rsidRDefault="009A3F8B" w:rsidP="009A3F8B">
            <w:pPr>
              <w:rPr>
                <w:sz w:val="24"/>
                <w:szCs w:val="24"/>
              </w:rPr>
            </w:pPr>
          </w:p>
        </w:tc>
        <w:tc>
          <w:tcPr>
            <w:tcW w:w="2854" w:type="dxa"/>
          </w:tcPr>
          <w:p w14:paraId="1BDACF9E" w14:textId="28F240CC" w:rsidR="009A3F8B" w:rsidRDefault="009A3F8B" w:rsidP="009A3F8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a1,f,a2,r,u,g,l,x,y,z,w}</w:t>
            </w:r>
          </w:p>
        </w:tc>
      </w:tr>
      <w:tr w:rsidR="009A3F8B" w14:paraId="22F7349E" w14:textId="5EECBC07" w:rsidTr="006C07CC">
        <w:trPr>
          <w:jc w:val="center"/>
        </w:trPr>
        <w:tc>
          <w:tcPr>
            <w:tcW w:w="1393" w:type="dxa"/>
          </w:tcPr>
          <w:p w14:paraId="69C7941A" w14:textId="01744E93" w:rsidR="009A3F8B" w:rsidRPr="00F226FC" w:rsidRDefault="009A3F8B" w:rsidP="009A3F8B">
            <w:pPr>
              <w:rPr>
                <w:sz w:val="24"/>
                <w:szCs w:val="24"/>
              </w:rPr>
            </w:pPr>
            <w:r w:rsidRPr="00F226FC">
              <w:rPr>
                <w:sz w:val="24"/>
                <w:szCs w:val="24"/>
              </w:rPr>
              <w:t>[1,1]</w:t>
            </w:r>
          </w:p>
        </w:tc>
        <w:tc>
          <w:tcPr>
            <w:tcW w:w="2922" w:type="dxa"/>
          </w:tcPr>
          <w:p w14:paraId="2889A800" w14:textId="181891DB" w:rsidR="009A3F8B" w:rsidRDefault="009A3F8B" w:rsidP="009A3F8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</w:t>
            </w:r>
            <w:r>
              <w:rPr>
                <w:sz w:val="24"/>
                <w:szCs w:val="24"/>
              </w:rPr>
              <w:t>s,</w:t>
            </w:r>
            <w:r>
              <w:rPr>
                <w:sz w:val="24"/>
                <w:szCs w:val="24"/>
              </w:rPr>
              <w:t>t, a1,f,a2,r,u,g,l,x,y,z}</w:t>
            </w:r>
          </w:p>
        </w:tc>
        <w:tc>
          <w:tcPr>
            <w:tcW w:w="1916" w:type="dxa"/>
          </w:tcPr>
          <w:p w14:paraId="6C2430BE" w14:textId="3C32428D" w:rsidR="009A3F8B" w:rsidRDefault="009A3F8B" w:rsidP="009A3F8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w}</w:t>
            </w:r>
          </w:p>
        </w:tc>
        <w:tc>
          <w:tcPr>
            <w:tcW w:w="2854" w:type="dxa"/>
          </w:tcPr>
          <w:p w14:paraId="3AF634EE" w14:textId="77777777" w:rsidR="009A3F8B" w:rsidRDefault="009A3F8B" w:rsidP="009A3F8B">
            <w:pPr>
              <w:rPr>
                <w:sz w:val="24"/>
                <w:szCs w:val="24"/>
              </w:rPr>
            </w:pPr>
          </w:p>
        </w:tc>
      </w:tr>
      <w:tr w:rsidR="007A677D" w14:paraId="5291018F" w14:textId="63416E68" w:rsidTr="006C07CC">
        <w:trPr>
          <w:jc w:val="center"/>
        </w:trPr>
        <w:tc>
          <w:tcPr>
            <w:tcW w:w="1393" w:type="dxa"/>
          </w:tcPr>
          <w:p w14:paraId="00AA5763" w14:textId="27F43D94" w:rsidR="007A677D" w:rsidRPr="00F226FC" w:rsidRDefault="007A677D" w:rsidP="007A677D">
            <w:pPr>
              <w:rPr>
                <w:sz w:val="24"/>
                <w:szCs w:val="24"/>
              </w:rPr>
            </w:pPr>
            <w:r w:rsidRPr="00F226FC">
              <w:rPr>
                <w:sz w:val="24"/>
                <w:szCs w:val="24"/>
              </w:rPr>
              <w:t>[0,1,1]</w:t>
            </w:r>
          </w:p>
        </w:tc>
        <w:tc>
          <w:tcPr>
            <w:tcW w:w="2922" w:type="dxa"/>
          </w:tcPr>
          <w:p w14:paraId="21E7171B" w14:textId="4AED5F7F" w:rsidR="007A677D" w:rsidRDefault="007A677D" w:rsidP="007A677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s,t}</w:t>
            </w:r>
          </w:p>
        </w:tc>
        <w:tc>
          <w:tcPr>
            <w:tcW w:w="1916" w:type="dxa"/>
          </w:tcPr>
          <w:p w14:paraId="4542B5CC" w14:textId="77777777" w:rsidR="007A677D" w:rsidRDefault="007A677D" w:rsidP="007A677D">
            <w:pPr>
              <w:rPr>
                <w:sz w:val="24"/>
                <w:szCs w:val="24"/>
              </w:rPr>
            </w:pPr>
          </w:p>
        </w:tc>
        <w:tc>
          <w:tcPr>
            <w:tcW w:w="2854" w:type="dxa"/>
          </w:tcPr>
          <w:p w14:paraId="60357940" w14:textId="58448A5A" w:rsidR="007A677D" w:rsidRDefault="007A677D" w:rsidP="007A677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a1,f,a2,r,u,g,l,x,y,z,w}</w:t>
            </w:r>
          </w:p>
        </w:tc>
      </w:tr>
      <w:tr w:rsidR="007A677D" w14:paraId="6A601707" w14:textId="04C384E9" w:rsidTr="006C07CC">
        <w:trPr>
          <w:jc w:val="center"/>
        </w:trPr>
        <w:tc>
          <w:tcPr>
            <w:tcW w:w="1393" w:type="dxa"/>
          </w:tcPr>
          <w:p w14:paraId="1FF5B1E7" w14:textId="32C681DF" w:rsidR="007A677D" w:rsidRPr="00F226FC" w:rsidRDefault="007A677D" w:rsidP="007A677D">
            <w:pPr>
              <w:rPr>
                <w:sz w:val="24"/>
                <w:szCs w:val="24"/>
              </w:rPr>
            </w:pPr>
            <w:r w:rsidRPr="00F226FC">
              <w:rPr>
                <w:sz w:val="24"/>
                <w:szCs w:val="24"/>
              </w:rPr>
              <w:t>[1,0,0]</w:t>
            </w:r>
          </w:p>
        </w:tc>
        <w:tc>
          <w:tcPr>
            <w:tcW w:w="2922" w:type="dxa"/>
          </w:tcPr>
          <w:p w14:paraId="2FB6B46D" w14:textId="20FD0F2D" w:rsidR="007A677D" w:rsidRDefault="00CB6407" w:rsidP="007A677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s,t,a1}</w:t>
            </w:r>
          </w:p>
        </w:tc>
        <w:tc>
          <w:tcPr>
            <w:tcW w:w="1916" w:type="dxa"/>
          </w:tcPr>
          <w:p w14:paraId="3D8C9CE6" w14:textId="348EFA02" w:rsidR="007A677D" w:rsidRDefault="00CB6407" w:rsidP="007A677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f,a2}</w:t>
            </w:r>
          </w:p>
        </w:tc>
        <w:tc>
          <w:tcPr>
            <w:tcW w:w="2854" w:type="dxa"/>
          </w:tcPr>
          <w:p w14:paraId="5BCE890D" w14:textId="6542A57F" w:rsidR="007A677D" w:rsidRDefault="00CB6407" w:rsidP="007A677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</w:t>
            </w:r>
            <w:r>
              <w:rPr>
                <w:sz w:val="24"/>
                <w:szCs w:val="24"/>
              </w:rPr>
              <w:t>r,u,g,l,x,y,z,w}</w:t>
            </w:r>
          </w:p>
        </w:tc>
      </w:tr>
      <w:tr w:rsidR="00A0275F" w14:paraId="55A83D85" w14:textId="0A756946" w:rsidTr="006C07CC">
        <w:trPr>
          <w:jc w:val="center"/>
        </w:trPr>
        <w:tc>
          <w:tcPr>
            <w:tcW w:w="1393" w:type="dxa"/>
          </w:tcPr>
          <w:p w14:paraId="03605731" w14:textId="39F354B7" w:rsidR="00A0275F" w:rsidRPr="00F226FC" w:rsidRDefault="00A0275F" w:rsidP="00A0275F">
            <w:pPr>
              <w:rPr>
                <w:sz w:val="24"/>
                <w:szCs w:val="24"/>
              </w:rPr>
            </w:pPr>
            <w:r w:rsidRPr="00F226FC">
              <w:rPr>
                <w:sz w:val="24"/>
                <w:szCs w:val="24"/>
              </w:rPr>
              <w:t>[1,1,0]</w:t>
            </w:r>
          </w:p>
        </w:tc>
        <w:tc>
          <w:tcPr>
            <w:tcW w:w="2922" w:type="dxa"/>
          </w:tcPr>
          <w:p w14:paraId="21FD98A4" w14:textId="5D7EF3A2" w:rsidR="00A0275F" w:rsidRDefault="00A0275F" w:rsidP="00A0275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</w:t>
            </w:r>
            <w:r>
              <w:rPr>
                <w:sz w:val="24"/>
                <w:szCs w:val="24"/>
              </w:rPr>
              <w:t>s,</w:t>
            </w:r>
            <w:r>
              <w:rPr>
                <w:sz w:val="24"/>
                <w:szCs w:val="24"/>
              </w:rPr>
              <w:t>t, a1,f,a2,r,u,g,l,x,y,z}</w:t>
            </w:r>
          </w:p>
        </w:tc>
        <w:tc>
          <w:tcPr>
            <w:tcW w:w="1916" w:type="dxa"/>
          </w:tcPr>
          <w:p w14:paraId="483AF2F6" w14:textId="77777777" w:rsidR="00A0275F" w:rsidRDefault="00A0275F" w:rsidP="00A0275F">
            <w:pPr>
              <w:rPr>
                <w:sz w:val="24"/>
                <w:szCs w:val="24"/>
              </w:rPr>
            </w:pPr>
          </w:p>
        </w:tc>
        <w:tc>
          <w:tcPr>
            <w:tcW w:w="2854" w:type="dxa"/>
          </w:tcPr>
          <w:p w14:paraId="5554602B" w14:textId="51C7B09E" w:rsidR="00A0275F" w:rsidRDefault="006C07CC" w:rsidP="00A0275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w}</w:t>
            </w:r>
          </w:p>
        </w:tc>
      </w:tr>
      <w:tr w:rsidR="00A0275F" w14:paraId="0AD45912" w14:textId="55FF14E9" w:rsidTr="006C07CC">
        <w:trPr>
          <w:jc w:val="center"/>
        </w:trPr>
        <w:tc>
          <w:tcPr>
            <w:tcW w:w="1393" w:type="dxa"/>
          </w:tcPr>
          <w:p w14:paraId="324CEE16" w14:textId="7EC945AE" w:rsidR="00A0275F" w:rsidRPr="00F226FC" w:rsidRDefault="00A0275F" w:rsidP="00A0275F">
            <w:pPr>
              <w:rPr>
                <w:sz w:val="24"/>
                <w:szCs w:val="24"/>
              </w:rPr>
            </w:pPr>
            <w:r w:rsidRPr="00F226FC">
              <w:rPr>
                <w:sz w:val="24"/>
                <w:szCs w:val="24"/>
              </w:rPr>
              <w:t>[0,0,0]</w:t>
            </w:r>
          </w:p>
        </w:tc>
        <w:tc>
          <w:tcPr>
            <w:tcW w:w="2922" w:type="dxa"/>
          </w:tcPr>
          <w:p w14:paraId="4C568281" w14:textId="77777777" w:rsidR="00A0275F" w:rsidRDefault="00A0275F" w:rsidP="00A0275F">
            <w:pPr>
              <w:rPr>
                <w:sz w:val="24"/>
                <w:szCs w:val="24"/>
              </w:rPr>
            </w:pPr>
          </w:p>
        </w:tc>
        <w:tc>
          <w:tcPr>
            <w:tcW w:w="1916" w:type="dxa"/>
          </w:tcPr>
          <w:p w14:paraId="3010B2ED" w14:textId="77777777" w:rsidR="00A0275F" w:rsidRDefault="00A0275F" w:rsidP="00A0275F">
            <w:pPr>
              <w:rPr>
                <w:sz w:val="24"/>
                <w:szCs w:val="24"/>
              </w:rPr>
            </w:pPr>
          </w:p>
        </w:tc>
        <w:tc>
          <w:tcPr>
            <w:tcW w:w="2854" w:type="dxa"/>
          </w:tcPr>
          <w:p w14:paraId="35D20AA8" w14:textId="680CE2AC" w:rsidR="00A0275F" w:rsidRDefault="006C07CC" w:rsidP="00A0275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s,t, a1,f,a2,r,u,g,l,x,y,z</w:t>
            </w:r>
            <w:r>
              <w:rPr>
                <w:sz w:val="24"/>
                <w:szCs w:val="24"/>
              </w:rPr>
              <w:t>,w</w:t>
            </w:r>
            <w:r>
              <w:rPr>
                <w:sz w:val="24"/>
                <w:szCs w:val="24"/>
              </w:rPr>
              <w:t>}</w:t>
            </w:r>
          </w:p>
        </w:tc>
      </w:tr>
      <w:tr w:rsidR="00A0275F" w14:paraId="2F289BD7" w14:textId="27C15BE7" w:rsidTr="006C07CC">
        <w:trPr>
          <w:jc w:val="center"/>
        </w:trPr>
        <w:tc>
          <w:tcPr>
            <w:tcW w:w="1393" w:type="dxa"/>
          </w:tcPr>
          <w:p w14:paraId="0F69CA3B" w14:textId="241FFB0E" w:rsidR="00A0275F" w:rsidRPr="00F226FC" w:rsidRDefault="00A0275F" w:rsidP="00A0275F">
            <w:pPr>
              <w:rPr>
                <w:sz w:val="24"/>
                <w:szCs w:val="24"/>
              </w:rPr>
            </w:pPr>
            <w:r w:rsidRPr="00F226FC">
              <w:rPr>
                <w:sz w:val="24"/>
                <w:szCs w:val="24"/>
              </w:rPr>
              <w:t>[0,1,0]</w:t>
            </w:r>
          </w:p>
        </w:tc>
        <w:tc>
          <w:tcPr>
            <w:tcW w:w="2922" w:type="dxa"/>
          </w:tcPr>
          <w:p w14:paraId="687FDFDF" w14:textId="29B699E1" w:rsidR="00A0275F" w:rsidRDefault="006C07CC" w:rsidP="00A0275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s,t}</w:t>
            </w:r>
          </w:p>
        </w:tc>
        <w:tc>
          <w:tcPr>
            <w:tcW w:w="1916" w:type="dxa"/>
          </w:tcPr>
          <w:p w14:paraId="78741A5D" w14:textId="77777777" w:rsidR="00A0275F" w:rsidRDefault="00A0275F" w:rsidP="00A0275F">
            <w:pPr>
              <w:rPr>
                <w:sz w:val="24"/>
                <w:szCs w:val="24"/>
              </w:rPr>
            </w:pPr>
          </w:p>
        </w:tc>
        <w:tc>
          <w:tcPr>
            <w:tcW w:w="2854" w:type="dxa"/>
          </w:tcPr>
          <w:p w14:paraId="3FEF85A2" w14:textId="4D46A221" w:rsidR="00A0275F" w:rsidRDefault="006C07CC" w:rsidP="00A0275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a1,f,a2,r,u,g,l,x,y,z,w}</w:t>
            </w:r>
          </w:p>
        </w:tc>
      </w:tr>
      <w:tr w:rsidR="00A0275F" w14:paraId="69C0E01F" w14:textId="2F8FBA59" w:rsidTr="006C07CC">
        <w:trPr>
          <w:jc w:val="center"/>
        </w:trPr>
        <w:tc>
          <w:tcPr>
            <w:tcW w:w="1393" w:type="dxa"/>
          </w:tcPr>
          <w:p w14:paraId="43EF60DF" w14:textId="7B7903FD" w:rsidR="00A0275F" w:rsidRPr="00F226FC" w:rsidRDefault="00A0275F" w:rsidP="00A0275F">
            <w:pPr>
              <w:rPr>
                <w:sz w:val="24"/>
                <w:szCs w:val="24"/>
              </w:rPr>
            </w:pPr>
            <w:r w:rsidRPr="00F226FC">
              <w:rPr>
                <w:sz w:val="24"/>
                <w:szCs w:val="24"/>
              </w:rPr>
              <w:t>[0,0,1]</w:t>
            </w:r>
          </w:p>
        </w:tc>
        <w:tc>
          <w:tcPr>
            <w:tcW w:w="2922" w:type="dxa"/>
          </w:tcPr>
          <w:p w14:paraId="516415B7" w14:textId="5BAC2297" w:rsidR="00A0275F" w:rsidRDefault="006C07CC" w:rsidP="00A0275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s}</w:t>
            </w:r>
          </w:p>
        </w:tc>
        <w:tc>
          <w:tcPr>
            <w:tcW w:w="1916" w:type="dxa"/>
          </w:tcPr>
          <w:p w14:paraId="2429955F" w14:textId="77777777" w:rsidR="00A0275F" w:rsidRDefault="00A0275F" w:rsidP="00A0275F">
            <w:pPr>
              <w:rPr>
                <w:sz w:val="24"/>
                <w:szCs w:val="24"/>
              </w:rPr>
            </w:pPr>
          </w:p>
        </w:tc>
        <w:tc>
          <w:tcPr>
            <w:tcW w:w="2854" w:type="dxa"/>
          </w:tcPr>
          <w:p w14:paraId="37ECC28C" w14:textId="0304DBF3" w:rsidR="00A0275F" w:rsidRDefault="006C07CC" w:rsidP="00A0275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</w:t>
            </w:r>
            <w:r>
              <w:rPr>
                <w:sz w:val="24"/>
                <w:szCs w:val="24"/>
              </w:rPr>
              <w:t>t,</w:t>
            </w:r>
            <w:r>
              <w:rPr>
                <w:sz w:val="24"/>
                <w:szCs w:val="24"/>
              </w:rPr>
              <w:t>a1,f,a2,r,u,g,l,x,y,z,w}</w:t>
            </w:r>
          </w:p>
        </w:tc>
      </w:tr>
      <w:tr w:rsidR="00A0275F" w14:paraId="3B6E2256" w14:textId="1040F77A" w:rsidTr="006C07CC">
        <w:trPr>
          <w:jc w:val="center"/>
        </w:trPr>
        <w:tc>
          <w:tcPr>
            <w:tcW w:w="1393" w:type="dxa"/>
          </w:tcPr>
          <w:p w14:paraId="2762FAE7" w14:textId="4B9CBCC7" w:rsidR="00A0275F" w:rsidRPr="00F226FC" w:rsidRDefault="00A0275F" w:rsidP="00A0275F">
            <w:pPr>
              <w:rPr>
                <w:sz w:val="24"/>
                <w:szCs w:val="24"/>
              </w:rPr>
            </w:pPr>
            <w:r w:rsidRPr="00F226FC">
              <w:rPr>
                <w:sz w:val="24"/>
                <w:szCs w:val="24"/>
              </w:rPr>
              <w:t>[1,0,1]</w:t>
            </w:r>
          </w:p>
        </w:tc>
        <w:tc>
          <w:tcPr>
            <w:tcW w:w="2922" w:type="dxa"/>
          </w:tcPr>
          <w:p w14:paraId="1B402A24" w14:textId="35E90A5B" w:rsidR="00A0275F" w:rsidRDefault="007210CC" w:rsidP="00A0275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s,t,a1,f,a2,r,u,g,l</w:t>
            </w:r>
            <w:r>
              <w:rPr>
                <w:sz w:val="24"/>
                <w:szCs w:val="24"/>
              </w:rPr>
              <w:t>}</w:t>
            </w:r>
          </w:p>
        </w:tc>
        <w:tc>
          <w:tcPr>
            <w:tcW w:w="1916" w:type="dxa"/>
          </w:tcPr>
          <w:p w14:paraId="60748F3B" w14:textId="3234637D" w:rsidR="00A0275F" w:rsidRDefault="007210CC" w:rsidP="00A0275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x,y}</w:t>
            </w:r>
          </w:p>
        </w:tc>
        <w:tc>
          <w:tcPr>
            <w:tcW w:w="2854" w:type="dxa"/>
          </w:tcPr>
          <w:p w14:paraId="2762BD8B" w14:textId="181DBED2" w:rsidR="00A0275F" w:rsidRDefault="007210CC" w:rsidP="00A0275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z,w}</w:t>
            </w:r>
          </w:p>
        </w:tc>
      </w:tr>
      <w:tr w:rsidR="00A0275F" w14:paraId="169D1B03" w14:textId="1CE25FD6" w:rsidTr="006C07CC">
        <w:trPr>
          <w:jc w:val="center"/>
        </w:trPr>
        <w:tc>
          <w:tcPr>
            <w:tcW w:w="1393" w:type="dxa"/>
          </w:tcPr>
          <w:p w14:paraId="0B2806D3" w14:textId="08EDC143" w:rsidR="00A0275F" w:rsidRPr="00F226FC" w:rsidRDefault="00A0275F" w:rsidP="00A0275F">
            <w:pPr>
              <w:rPr>
                <w:sz w:val="24"/>
                <w:szCs w:val="24"/>
              </w:rPr>
            </w:pPr>
            <w:r w:rsidRPr="00F226FC">
              <w:rPr>
                <w:sz w:val="24"/>
                <w:szCs w:val="24"/>
              </w:rPr>
              <w:t>[1,1,1]</w:t>
            </w:r>
          </w:p>
        </w:tc>
        <w:tc>
          <w:tcPr>
            <w:tcW w:w="2922" w:type="dxa"/>
          </w:tcPr>
          <w:p w14:paraId="199A8E5E" w14:textId="50BB6C56" w:rsidR="00A0275F" w:rsidRDefault="001A32B4" w:rsidP="00A0275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s,t, a1,f,a2,r,u,g,l,x,y,z,w}</w:t>
            </w:r>
          </w:p>
        </w:tc>
        <w:tc>
          <w:tcPr>
            <w:tcW w:w="1916" w:type="dxa"/>
          </w:tcPr>
          <w:p w14:paraId="349BCF7E" w14:textId="77777777" w:rsidR="00A0275F" w:rsidRDefault="00A0275F" w:rsidP="00A0275F">
            <w:pPr>
              <w:rPr>
                <w:sz w:val="24"/>
                <w:szCs w:val="24"/>
              </w:rPr>
            </w:pPr>
          </w:p>
        </w:tc>
        <w:tc>
          <w:tcPr>
            <w:tcW w:w="2854" w:type="dxa"/>
          </w:tcPr>
          <w:p w14:paraId="33835675" w14:textId="77777777" w:rsidR="00A0275F" w:rsidRDefault="00A0275F" w:rsidP="00A0275F">
            <w:pPr>
              <w:rPr>
                <w:sz w:val="24"/>
                <w:szCs w:val="24"/>
              </w:rPr>
            </w:pPr>
          </w:p>
        </w:tc>
      </w:tr>
      <w:tr w:rsidR="00A0275F" w14:paraId="6A8FF8D0" w14:textId="00F4EB39" w:rsidTr="006C07CC">
        <w:trPr>
          <w:jc w:val="center"/>
        </w:trPr>
        <w:tc>
          <w:tcPr>
            <w:tcW w:w="1393" w:type="dxa"/>
          </w:tcPr>
          <w:p w14:paraId="24220AC6" w14:textId="77F51ADC" w:rsidR="00A0275F" w:rsidRPr="00F226FC" w:rsidRDefault="00A0275F" w:rsidP="00A0275F">
            <w:pPr>
              <w:rPr>
                <w:sz w:val="24"/>
                <w:szCs w:val="24"/>
              </w:rPr>
            </w:pPr>
            <w:r w:rsidRPr="00F226FC">
              <w:rPr>
                <w:sz w:val="24"/>
                <w:szCs w:val="24"/>
              </w:rPr>
              <w:t>[1,0,1,0,1]</w:t>
            </w:r>
          </w:p>
        </w:tc>
        <w:tc>
          <w:tcPr>
            <w:tcW w:w="2922" w:type="dxa"/>
          </w:tcPr>
          <w:p w14:paraId="490408C0" w14:textId="69EC5D91" w:rsidR="00A0275F" w:rsidRDefault="001A32B4" w:rsidP="00A0275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s,t, a1,f,a2,r,u,g</w:t>
            </w:r>
            <w:r>
              <w:rPr>
                <w:sz w:val="24"/>
                <w:szCs w:val="24"/>
              </w:rPr>
              <w:t>}</w:t>
            </w:r>
          </w:p>
        </w:tc>
        <w:tc>
          <w:tcPr>
            <w:tcW w:w="1916" w:type="dxa"/>
          </w:tcPr>
          <w:p w14:paraId="38B43D5E" w14:textId="1CBB0DD5" w:rsidR="00A0275F" w:rsidRDefault="001A32B4" w:rsidP="00A0275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l}</w:t>
            </w:r>
          </w:p>
        </w:tc>
        <w:tc>
          <w:tcPr>
            <w:tcW w:w="2854" w:type="dxa"/>
          </w:tcPr>
          <w:p w14:paraId="4EF0A486" w14:textId="5627FF30" w:rsidR="00A0275F" w:rsidRDefault="001A32B4" w:rsidP="00A0275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x,y,z,w}</w:t>
            </w:r>
          </w:p>
        </w:tc>
      </w:tr>
      <w:tr w:rsidR="0009022F" w14:paraId="47553A8A" w14:textId="6258859A" w:rsidTr="006C07CC">
        <w:trPr>
          <w:jc w:val="center"/>
        </w:trPr>
        <w:tc>
          <w:tcPr>
            <w:tcW w:w="1393" w:type="dxa"/>
          </w:tcPr>
          <w:p w14:paraId="30493681" w14:textId="71A055A1" w:rsidR="0009022F" w:rsidRPr="00F226FC" w:rsidRDefault="0009022F" w:rsidP="0009022F">
            <w:pPr>
              <w:rPr>
                <w:sz w:val="24"/>
                <w:szCs w:val="24"/>
              </w:rPr>
            </w:pPr>
            <w:r w:rsidRPr="00F226FC">
              <w:rPr>
                <w:sz w:val="24"/>
                <w:szCs w:val="24"/>
              </w:rPr>
              <w:t>[1,0,1,0,1,0]</w:t>
            </w:r>
          </w:p>
        </w:tc>
        <w:tc>
          <w:tcPr>
            <w:tcW w:w="2922" w:type="dxa"/>
          </w:tcPr>
          <w:p w14:paraId="03BCBEC5" w14:textId="4D0A4574" w:rsidR="0009022F" w:rsidRDefault="0009022F" w:rsidP="000902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s,t, a1,f,a2,r,u,g}</w:t>
            </w:r>
          </w:p>
        </w:tc>
        <w:tc>
          <w:tcPr>
            <w:tcW w:w="1916" w:type="dxa"/>
          </w:tcPr>
          <w:p w14:paraId="673E4E38" w14:textId="77777777" w:rsidR="0009022F" w:rsidRDefault="0009022F" w:rsidP="0009022F">
            <w:pPr>
              <w:rPr>
                <w:sz w:val="24"/>
                <w:szCs w:val="24"/>
              </w:rPr>
            </w:pPr>
          </w:p>
        </w:tc>
        <w:tc>
          <w:tcPr>
            <w:tcW w:w="2854" w:type="dxa"/>
          </w:tcPr>
          <w:p w14:paraId="790A51F6" w14:textId="7FEB1F9A" w:rsidR="0009022F" w:rsidRDefault="0009022F" w:rsidP="0009022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</w:t>
            </w:r>
            <w:r w:rsidR="00B337AF">
              <w:rPr>
                <w:sz w:val="24"/>
                <w:szCs w:val="24"/>
              </w:rPr>
              <w:t>l,</w:t>
            </w:r>
            <w:r>
              <w:rPr>
                <w:sz w:val="24"/>
                <w:szCs w:val="24"/>
              </w:rPr>
              <w:t>x,y,z,w}</w:t>
            </w:r>
          </w:p>
        </w:tc>
      </w:tr>
      <w:tr w:rsidR="00B337AF" w14:paraId="4F51F94C" w14:textId="2C6E712D" w:rsidTr="006C07CC">
        <w:trPr>
          <w:jc w:val="center"/>
        </w:trPr>
        <w:tc>
          <w:tcPr>
            <w:tcW w:w="1393" w:type="dxa"/>
          </w:tcPr>
          <w:p w14:paraId="2BB3957A" w14:textId="710F5DC2" w:rsidR="00B337AF" w:rsidRPr="00F226FC" w:rsidRDefault="00B337AF" w:rsidP="00B337AF">
            <w:pPr>
              <w:rPr>
                <w:sz w:val="24"/>
                <w:szCs w:val="24"/>
              </w:rPr>
            </w:pPr>
            <w:r w:rsidRPr="00F226FC">
              <w:rPr>
                <w:sz w:val="24"/>
                <w:szCs w:val="24"/>
              </w:rPr>
              <w:t>[1,0,1,0,1,1]</w:t>
            </w:r>
          </w:p>
        </w:tc>
        <w:tc>
          <w:tcPr>
            <w:tcW w:w="2922" w:type="dxa"/>
          </w:tcPr>
          <w:p w14:paraId="237A3EE4" w14:textId="4FBAD825" w:rsidR="00B337AF" w:rsidRDefault="00B337AF" w:rsidP="00B337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s,t, a1,f,a2,r,u,g</w:t>
            </w:r>
            <w:r>
              <w:rPr>
                <w:sz w:val="24"/>
                <w:szCs w:val="24"/>
              </w:rPr>
              <w:t>,l</w:t>
            </w:r>
            <w:r>
              <w:rPr>
                <w:sz w:val="24"/>
                <w:szCs w:val="24"/>
              </w:rPr>
              <w:t>}</w:t>
            </w:r>
          </w:p>
        </w:tc>
        <w:tc>
          <w:tcPr>
            <w:tcW w:w="1916" w:type="dxa"/>
          </w:tcPr>
          <w:p w14:paraId="3AEDDBC3" w14:textId="77777777" w:rsidR="00B337AF" w:rsidRDefault="00B337AF" w:rsidP="00B337AF">
            <w:pPr>
              <w:rPr>
                <w:sz w:val="24"/>
                <w:szCs w:val="24"/>
              </w:rPr>
            </w:pPr>
          </w:p>
        </w:tc>
        <w:tc>
          <w:tcPr>
            <w:tcW w:w="2854" w:type="dxa"/>
          </w:tcPr>
          <w:p w14:paraId="23F8A231" w14:textId="6B9014FF" w:rsidR="00B337AF" w:rsidRDefault="00B337AF" w:rsidP="00B337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x,y,z</w:t>
            </w:r>
            <w:r w:rsidR="006E4DEE">
              <w:rPr>
                <w:sz w:val="24"/>
                <w:szCs w:val="24"/>
              </w:rPr>
              <w:t>,w</w:t>
            </w:r>
            <w:r>
              <w:rPr>
                <w:sz w:val="24"/>
                <w:szCs w:val="24"/>
              </w:rPr>
              <w:t>}</w:t>
            </w:r>
          </w:p>
        </w:tc>
      </w:tr>
    </w:tbl>
    <w:p w14:paraId="3AE8BEB4" w14:textId="3DBED86C" w:rsidR="00F226FC" w:rsidRDefault="00F226FC" w:rsidP="007A4B77">
      <w:pPr>
        <w:jc w:val="center"/>
      </w:pPr>
    </w:p>
    <w:p w14:paraId="5D818B43" w14:textId="1F5A0DE1" w:rsidR="007A4B77" w:rsidRPr="007A4B77" w:rsidRDefault="007A4B77" w:rsidP="007A4B77">
      <w:pPr>
        <w:jc w:val="center"/>
        <w:rPr>
          <w:b/>
          <w:bCs/>
          <w:sz w:val="24"/>
          <w:szCs w:val="24"/>
        </w:rPr>
      </w:pPr>
      <w:r w:rsidRPr="007A4B77">
        <w:rPr>
          <w:b/>
          <w:bCs/>
          <w:sz w:val="24"/>
          <w:szCs w:val="24"/>
        </w:rPr>
        <w:t>b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93"/>
        <w:gridCol w:w="3012"/>
        <w:gridCol w:w="3060"/>
      </w:tblGrid>
      <w:tr w:rsidR="002E640E" w:rsidRPr="00BA27A1" w14:paraId="0DB75CCE" w14:textId="77777777" w:rsidTr="00C90A70">
        <w:trPr>
          <w:jc w:val="center"/>
        </w:trPr>
        <w:tc>
          <w:tcPr>
            <w:tcW w:w="1393" w:type="dxa"/>
          </w:tcPr>
          <w:p w14:paraId="241310E3" w14:textId="77777777" w:rsidR="002E640E" w:rsidRPr="00A96EF0" w:rsidRDefault="002E640E" w:rsidP="007B7C76">
            <w:pPr>
              <w:rPr>
                <w:sz w:val="24"/>
                <w:szCs w:val="24"/>
              </w:rPr>
            </w:pPr>
            <w:r w:rsidRPr="00A96EF0">
              <w:rPr>
                <w:sz w:val="24"/>
                <w:szCs w:val="24"/>
              </w:rPr>
              <w:t>p</w:t>
            </w:r>
          </w:p>
        </w:tc>
        <w:tc>
          <w:tcPr>
            <w:tcW w:w="3012" w:type="dxa"/>
          </w:tcPr>
          <w:p w14:paraId="0A7BA025" w14:textId="2F232BE4" w:rsidR="002E640E" w:rsidRPr="00A96EF0" w:rsidRDefault="002E640E" w:rsidP="007B7C76">
            <w:pPr>
              <w:rPr>
                <w:sz w:val="24"/>
                <w:szCs w:val="24"/>
              </w:rPr>
            </w:pPr>
            <w:r w:rsidRPr="00A96EF0">
              <w:rPr>
                <w:b/>
                <w:bCs/>
                <w:sz w:val="24"/>
                <w:szCs w:val="24"/>
              </w:rPr>
              <w:t>PreSeq</w:t>
            </w:r>
            <w:r>
              <w:rPr>
                <w:b/>
                <w:bCs/>
                <w:sz w:val="24"/>
                <w:szCs w:val="24"/>
              </w:rPr>
              <w:t>Excluding</w:t>
            </w:r>
            <w:r w:rsidRPr="00A96EF0">
              <w:rPr>
                <w:b/>
                <w:bCs/>
                <w:sz w:val="24"/>
                <w:szCs w:val="24"/>
              </w:rPr>
              <w:t>(</w:t>
            </w:r>
            <w:r w:rsidRPr="00A96EF0">
              <w:rPr>
                <w:sz w:val="24"/>
                <w:szCs w:val="24"/>
              </w:rPr>
              <w:t>t,p)</w:t>
            </w:r>
          </w:p>
        </w:tc>
        <w:tc>
          <w:tcPr>
            <w:tcW w:w="3060" w:type="dxa"/>
          </w:tcPr>
          <w:p w14:paraId="08D5D0C9" w14:textId="7226D0F4" w:rsidR="002E640E" w:rsidRPr="00A96EF0" w:rsidRDefault="002E640E" w:rsidP="007B7C76">
            <w:pPr>
              <w:rPr>
                <w:sz w:val="24"/>
                <w:szCs w:val="24"/>
              </w:rPr>
            </w:pPr>
            <w:r w:rsidRPr="00A96EF0">
              <w:rPr>
                <w:b/>
                <w:bCs/>
                <w:sz w:val="24"/>
                <w:szCs w:val="24"/>
              </w:rPr>
              <w:t>PostSeq</w:t>
            </w:r>
            <w:r>
              <w:rPr>
                <w:b/>
                <w:bCs/>
                <w:sz w:val="24"/>
                <w:szCs w:val="24"/>
              </w:rPr>
              <w:t>Including</w:t>
            </w:r>
            <w:r w:rsidRPr="00A96EF0">
              <w:rPr>
                <w:b/>
                <w:bCs/>
                <w:sz w:val="24"/>
                <w:szCs w:val="24"/>
              </w:rPr>
              <w:t>(</w:t>
            </w:r>
            <w:r w:rsidRPr="00A96EF0">
              <w:rPr>
                <w:sz w:val="24"/>
                <w:szCs w:val="24"/>
              </w:rPr>
              <w:t>t,p)</w:t>
            </w:r>
          </w:p>
        </w:tc>
      </w:tr>
      <w:tr w:rsidR="006534D0" w14:paraId="6F6D8BB0" w14:textId="77777777" w:rsidTr="00C90A70">
        <w:trPr>
          <w:jc w:val="center"/>
        </w:trPr>
        <w:tc>
          <w:tcPr>
            <w:tcW w:w="1393" w:type="dxa"/>
          </w:tcPr>
          <w:p w14:paraId="4E6FFDA3" w14:textId="77777777" w:rsidR="006534D0" w:rsidRPr="00A96EF0" w:rsidRDefault="006534D0" w:rsidP="006534D0">
            <w:pPr>
              <w:rPr>
                <w:sz w:val="24"/>
                <w:szCs w:val="24"/>
              </w:rPr>
            </w:pPr>
            <w:r w:rsidRPr="00A96EF0">
              <w:rPr>
                <w:sz w:val="24"/>
                <w:szCs w:val="24"/>
              </w:rPr>
              <w:t>[ ]</w:t>
            </w:r>
          </w:p>
        </w:tc>
        <w:tc>
          <w:tcPr>
            <w:tcW w:w="3012" w:type="dxa"/>
          </w:tcPr>
          <w:p w14:paraId="396235E6" w14:textId="76A22E9F" w:rsidR="006534D0" w:rsidRPr="00A96EF0" w:rsidRDefault="006534D0" w:rsidP="006534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s, t}</w:t>
            </w:r>
          </w:p>
        </w:tc>
        <w:tc>
          <w:tcPr>
            <w:tcW w:w="3060" w:type="dxa"/>
          </w:tcPr>
          <w:p w14:paraId="1B4CE157" w14:textId="6541DBAA" w:rsidR="006534D0" w:rsidRPr="00A96EF0" w:rsidRDefault="006534D0" w:rsidP="006534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a1</w:t>
            </w:r>
            <w:r>
              <w:rPr>
                <w:sz w:val="24"/>
                <w:szCs w:val="24"/>
              </w:rPr>
              <w:t>,</w:t>
            </w:r>
            <w:r>
              <w:rPr>
                <w:sz w:val="24"/>
                <w:szCs w:val="24"/>
              </w:rPr>
              <w:t>f,a2,r,u,g,l,x,y,z,w}</w:t>
            </w:r>
          </w:p>
        </w:tc>
      </w:tr>
      <w:tr w:rsidR="006534D0" w14:paraId="33CF21AA" w14:textId="77777777" w:rsidTr="00C90A70">
        <w:trPr>
          <w:jc w:val="center"/>
        </w:trPr>
        <w:tc>
          <w:tcPr>
            <w:tcW w:w="1393" w:type="dxa"/>
          </w:tcPr>
          <w:p w14:paraId="5894CAE8" w14:textId="77777777" w:rsidR="006534D0" w:rsidRPr="00A96EF0" w:rsidRDefault="006534D0" w:rsidP="006534D0">
            <w:pPr>
              <w:rPr>
                <w:sz w:val="24"/>
                <w:szCs w:val="24"/>
              </w:rPr>
            </w:pPr>
            <w:r w:rsidRPr="00A96EF0">
              <w:rPr>
                <w:sz w:val="24"/>
                <w:szCs w:val="24"/>
              </w:rPr>
              <w:t>[ 0 ]</w:t>
            </w:r>
          </w:p>
        </w:tc>
        <w:tc>
          <w:tcPr>
            <w:tcW w:w="3012" w:type="dxa"/>
          </w:tcPr>
          <w:p w14:paraId="5F391CBE" w14:textId="4A37B0FA" w:rsidR="006534D0" w:rsidRPr="00A96EF0" w:rsidRDefault="00D5561A" w:rsidP="006534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s}</w:t>
            </w:r>
          </w:p>
        </w:tc>
        <w:tc>
          <w:tcPr>
            <w:tcW w:w="3060" w:type="dxa"/>
          </w:tcPr>
          <w:p w14:paraId="6DDF8A72" w14:textId="19632B81" w:rsidR="006534D0" w:rsidRPr="00A96EF0" w:rsidRDefault="00D5561A" w:rsidP="006534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 t</w:t>
            </w:r>
            <w:r>
              <w:rPr>
                <w:sz w:val="24"/>
                <w:szCs w:val="24"/>
              </w:rPr>
              <w:t xml:space="preserve"> ,</w:t>
            </w:r>
            <w:r>
              <w:rPr>
                <w:sz w:val="24"/>
                <w:szCs w:val="24"/>
              </w:rPr>
              <w:t>a1,f,a2,r,u,g,l,x,y,z,w}</w:t>
            </w:r>
          </w:p>
        </w:tc>
      </w:tr>
      <w:tr w:rsidR="006534D0" w14:paraId="1CA5956E" w14:textId="77777777" w:rsidTr="00C90A70">
        <w:trPr>
          <w:jc w:val="center"/>
        </w:trPr>
        <w:tc>
          <w:tcPr>
            <w:tcW w:w="1393" w:type="dxa"/>
          </w:tcPr>
          <w:p w14:paraId="2C4B401D" w14:textId="77777777" w:rsidR="006534D0" w:rsidRPr="00A96EF0" w:rsidRDefault="006534D0" w:rsidP="006534D0">
            <w:pPr>
              <w:rPr>
                <w:sz w:val="24"/>
                <w:szCs w:val="24"/>
              </w:rPr>
            </w:pPr>
            <w:r w:rsidRPr="00A96EF0">
              <w:rPr>
                <w:sz w:val="24"/>
                <w:szCs w:val="24"/>
              </w:rPr>
              <w:t>[ 1 ]</w:t>
            </w:r>
          </w:p>
        </w:tc>
        <w:tc>
          <w:tcPr>
            <w:tcW w:w="3012" w:type="dxa"/>
          </w:tcPr>
          <w:p w14:paraId="5DE76BB4" w14:textId="0D478CB5" w:rsidR="006534D0" w:rsidRPr="00A96EF0" w:rsidRDefault="0039584B" w:rsidP="006534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s,t,a1,f,a2,r,u,g,l,x,y }</w:t>
            </w:r>
          </w:p>
        </w:tc>
        <w:tc>
          <w:tcPr>
            <w:tcW w:w="3060" w:type="dxa"/>
          </w:tcPr>
          <w:p w14:paraId="4F2369FB" w14:textId="43DCF60D" w:rsidR="006534D0" w:rsidRPr="00A96EF0" w:rsidRDefault="0039584B" w:rsidP="006534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z,w}</w:t>
            </w:r>
          </w:p>
        </w:tc>
      </w:tr>
      <w:tr w:rsidR="006534D0" w14:paraId="302ECECB" w14:textId="77777777" w:rsidTr="00C90A70">
        <w:trPr>
          <w:jc w:val="center"/>
        </w:trPr>
        <w:tc>
          <w:tcPr>
            <w:tcW w:w="1393" w:type="dxa"/>
          </w:tcPr>
          <w:p w14:paraId="17626F3C" w14:textId="77777777" w:rsidR="006534D0" w:rsidRPr="00A96EF0" w:rsidRDefault="006534D0" w:rsidP="006534D0">
            <w:pPr>
              <w:rPr>
                <w:sz w:val="24"/>
                <w:szCs w:val="24"/>
              </w:rPr>
            </w:pPr>
            <w:r w:rsidRPr="00A96EF0">
              <w:rPr>
                <w:sz w:val="24"/>
                <w:szCs w:val="24"/>
              </w:rPr>
              <w:t>[1,0]</w:t>
            </w:r>
          </w:p>
        </w:tc>
        <w:tc>
          <w:tcPr>
            <w:tcW w:w="3012" w:type="dxa"/>
          </w:tcPr>
          <w:p w14:paraId="36521535" w14:textId="568BB39B" w:rsidR="006534D0" w:rsidRPr="00A96EF0" w:rsidRDefault="00F33520" w:rsidP="006534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s,t,a1,f,a2}</w:t>
            </w:r>
          </w:p>
        </w:tc>
        <w:tc>
          <w:tcPr>
            <w:tcW w:w="3060" w:type="dxa"/>
          </w:tcPr>
          <w:p w14:paraId="71C5111F" w14:textId="5486EF01" w:rsidR="006534D0" w:rsidRPr="00A96EF0" w:rsidRDefault="00F33520" w:rsidP="006534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r</w:t>
            </w:r>
            <w:r>
              <w:rPr>
                <w:sz w:val="24"/>
                <w:szCs w:val="24"/>
              </w:rPr>
              <w:t xml:space="preserve"> ,</w:t>
            </w:r>
            <w:r>
              <w:rPr>
                <w:sz w:val="24"/>
                <w:szCs w:val="24"/>
              </w:rPr>
              <w:t>u,g,l,x,y,z,w}</w:t>
            </w:r>
          </w:p>
        </w:tc>
      </w:tr>
      <w:tr w:rsidR="006534D0" w14:paraId="50D7F15D" w14:textId="77777777" w:rsidTr="00C90A70">
        <w:trPr>
          <w:jc w:val="center"/>
        </w:trPr>
        <w:tc>
          <w:tcPr>
            <w:tcW w:w="1393" w:type="dxa"/>
          </w:tcPr>
          <w:p w14:paraId="0EC01764" w14:textId="77777777" w:rsidR="006534D0" w:rsidRPr="00A96EF0" w:rsidRDefault="006534D0" w:rsidP="006534D0">
            <w:pPr>
              <w:rPr>
                <w:sz w:val="24"/>
                <w:szCs w:val="24"/>
              </w:rPr>
            </w:pPr>
            <w:r w:rsidRPr="00A96EF0">
              <w:rPr>
                <w:sz w:val="24"/>
                <w:szCs w:val="24"/>
              </w:rPr>
              <w:t>[0,0]</w:t>
            </w:r>
          </w:p>
        </w:tc>
        <w:tc>
          <w:tcPr>
            <w:tcW w:w="3012" w:type="dxa"/>
          </w:tcPr>
          <w:p w14:paraId="7A4E2267" w14:textId="77777777" w:rsidR="006534D0" w:rsidRPr="00A96EF0" w:rsidRDefault="006534D0" w:rsidP="006534D0">
            <w:pPr>
              <w:rPr>
                <w:sz w:val="24"/>
                <w:szCs w:val="24"/>
              </w:rPr>
            </w:pPr>
          </w:p>
        </w:tc>
        <w:tc>
          <w:tcPr>
            <w:tcW w:w="3060" w:type="dxa"/>
          </w:tcPr>
          <w:p w14:paraId="416B6A40" w14:textId="565FC614" w:rsidR="006534D0" w:rsidRPr="00A96EF0" w:rsidRDefault="00DD52E3" w:rsidP="006534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</w:t>
            </w:r>
            <w:r>
              <w:rPr>
                <w:sz w:val="24"/>
                <w:szCs w:val="24"/>
              </w:rPr>
              <w:t>s,t,</w:t>
            </w:r>
            <w:r>
              <w:rPr>
                <w:sz w:val="24"/>
                <w:szCs w:val="24"/>
              </w:rPr>
              <w:t>a1,f,a2,r,u,g,l,x,y,z,w}</w:t>
            </w:r>
          </w:p>
        </w:tc>
      </w:tr>
      <w:tr w:rsidR="006534D0" w14:paraId="5B3EE273" w14:textId="77777777" w:rsidTr="00C90A70">
        <w:trPr>
          <w:jc w:val="center"/>
        </w:trPr>
        <w:tc>
          <w:tcPr>
            <w:tcW w:w="1393" w:type="dxa"/>
          </w:tcPr>
          <w:p w14:paraId="07536E01" w14:textId="77777777" w:rsidR="006534D0" w:rsidRPr="00A96EF0" w:rsidRDefault="006534D0" w:rsidP="006534D0">
            <w:pPr>
              <w:rPr>
                <w:sz w:val="24"/>
                <w:szCs w:val="24"/>
              </w:rPr>
            </w:pPr>
            <w:r w:rsidRPr="00A96EF0">
              <w:rPr>
                <w:sz w:val="24"/>
                <w:szCs w:val="24"/>
              </w:rPr>
              <w:t>[0,1]</w:t>
            </w:r>
          </w:p>
        </w:tc>
        <w:tc>
          <w:tcPr>
            <w:tcW w:w="3012" w:type="dxa"/>
          </w:tcPr>
          <w:p w14:paraId="26AFE173" w14:textId="23021FCF" w:rsidR="006534D0" w:rsidRPr="00A96EF0" w:rsidRDefault="00C90A70" w:rsidP="006534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s,t}</w:t>
            </w:r>
          </w:p>
        </w:tc>
        <w:tc>
          <w:tcPr>
            <w:tcW w:w="3060" w:type="dxa"/>
          </w:tcPr>
          <w:p w14:paraId="015CABFE" w14:textId="7C8BA426" w:rsidR="006534D0" w:rsidRPr="00A96EF0" w:rsidRDefault="00C90A70" w:rsidP="006534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a1,f,a2,r,u,g,l,x,y,z,w}</w:t>
            </w:r>
          </w:p>
        </w:tc>
      </w:tr>
      <w:tr w:rsidR="00C90A70" w14:paraId="3A9BC427" w14:textId="77777777" w:rsidTr="00C90A70">
        <w:trPr>
          <w:jc w:val="center"/>
        </w:trPr>
        <w:tc>
          <w:tcPr>
            <w:tcW w:w="1393" w:type="dxa"/>
          </w:tcPr>
          <w:p w14:paraId="168231F1" w14:textId="77777777" w:rsidR="00C90A70" w:rsidRPr="00A96EF0" w:rsidRDefault="00C90A70" w:rsidP="00C90A70">
            <w:pPr>
              <w:rPr>
                <w:sz w:val="24"/>
                <w:szCs w:val="24"/>
              </w:rPr>
            </w:pPr>
            <w:r w:rsidRPr="00A96EF0">
              <w:rPr>
                <w:sz w:val="24"/>
                <w:szCs w:val="24"/>
              </w:rPr>
              <w:t>[1,1]</w:t>
            </w:r>
          </w:p>
        </w:tc>
        <w:tc>
          <w:tcPr>
            <w:tcW w:w="3012" w:type="dxa"/>
          </w:tcPr>
          <w:p w14:paraId="1BC2B987" w14:textId="79F24F2E" w:rsidR="00C90A70" w:rsidRPr="00A96EF0" w:rsidRDefault="00C90A70" w:rsidP="00C90A7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s,t, a1,f,a2,r,u,g,l,x,y,z}</w:t>
            </w:r>
          </w:p>
        </w:tc>
        <w:tc>
          <w:tcPr>
            <w:tcW w:w="3060" w:type="dxa"/>
          </w:tcPr>
          <w:p w14:paraId="7178993E" w14:textId="03C9B590" w:rsidR="00C90A70" w:rsidRPr="00A96EF0" w:rsidRDefault="00C90A70" w:rsidP="00C90A7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w}</w:t>
            </w:r>
          </w:p>
        </w:tc>
      </w:tr>
      <w:tr w:rsidR="00C90A70" w14:paraId="560635DE" w14:textId="77777777" w:rsidTr="00C90A70">
        <w:trPr>
          <w:jc w:val="center"/>
        </w:trPr>
        <w:tc>
          <w:tcPr>
            <w:tcW w:w="1393" w:type="dxa"/>
          </w:tcPr>
          <w:p w14:paraId="04C0E3EA" w14:textId="531B3CB1" w:rsidR="00C90A70" w:rsidRPr="00A96EF0" w:rsidRDefault="00C90A70" w:rsidP="00C90A70">
            <w:pPr>
              <w:rPr>
                <w:sz w:val="24"/>
                <w:szCs w:val="24"/>
              </w:rPr>
            </w:pPr>
            <w:r w:rsidRPr="00A96EF0">
              <w:rPr>
                <w:sz w:val="24"/>
                <w:szCs w:val="24"/>
              </w:rPr>
              <w:t>[0,</w:t>
            </w:r>
            <w:r w:rsidRPr="00A96EF0">
              <w:rPr>
                <w:sz w:val="24"/>
                <w:szCs w:val="24"/>
              </w:rPr>
              <w:t>0</w:t>
            </w:r>
            <w:r w:rsidRPr="00A96EF0">
              <w:rPr>
                <w:sz w:val="24"/>
                <w:szCs w:val="24"/>
              </w:rPr>
              <w:t>,</w:t>
            </w:r>
            <w:r w:rsidRPr="00A96EF0">
              <w:rPr>
                <w:sz w:val="24"/>
                <w:szCs w:val="24"/>
              </w:rPr>
              <w:t>0</w:t>
            </w:r>
            <w:r w:rsidRPr="00A96EF0">
              <w:rPr>
                <w:sz w:val="24"/>
                <w:szCs w:val="24"/>
              </w:rPr>
              <w:t>]</w:t>
            </w:r>
          </w:p>
        </w:tc>
        <w:tc>
          <w:tcPr>
            <w:tcW w:w="3012" w:type="dxa"/>
          </w:tcPr>
          <w:p w14:paraId="76F43004" w14:textId="77777777" w:rsidR="00C90A70" w:rsidRPr="00A96EF0" w:rsidRDefault="00C90A70" w:rsidP="00C90A70">
            <w:pPr>
              <w:rPr>
                <w:sz w:val="24"/>
                <w:szCs w:val="24"/>
              </w:rPr>
            </w:pPr>
          </w:p>
        </w:tc>
        <w:tc>
          <w:tcPr>
            <w:tcW w:w="3060" w:type="dxa"/>
          </w:tcPr>
          <w:p w14:paraId="70F08409" w14:textId="7F490495" w:rsidR="00C90A70" w:rsidRPr="00A96EF0" w:rsidRDefault="00C90A70" w:rsidP="00C90A7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s,t, a1,f,a2,r,u,g,l,x,y,z,w}</w:t>
            </w:r>
          </w:p>
        </w:tc>
      </w:tr>
      <w:tr w:rsidR="00C90A70" w14:paraId="6D8041F5" w14:textId="77777777" w:rsidTr="00C90A70">
        <w:trPr>
          <w:jc w:val="center"/>
        </w:trPr>
        <w:tc>
          <w:tcPr>
            <w:tcW w:w="1393" w:type="dxa"/>
          </w:tcPr>
          <w:p w14:paraId="474D755E" w14:textId="4FBDBEE7" w:rsidR="00C90A70" w:rsidRPr="00A96EF0" w:rsidRDefault="00C90A70" w:rsidP="00C90A70">
            <w:pPr>
              <w:rPr>
                <w:sz w:val="24"/>
                <w:szCs w:val="24"/>
              </w:rPr>
            </w:pPr>
            <w:r w:rsidRPr="00A96EF0">
              <w:rPr>
                <w:sz w:val="24"/>
                <w:szCs w:val="24"/>
              </w:rPr>
              <w:t>[</w:t>
            </w:r>
            <w:r w:rsidRPr="00A96EF0">
              <w:rPr>
                <w:sz w:val="24"/>
                <w:szCs w:val="24"/>
              </w:rPr>
              <w:t>0</w:t>
            </w:r>
            <w:r w:rsidRPr="00A96EF0">
              <w:rPr>
                <w:sz w:val="24"/>
                <w:szCs w:val="24"/>
              </w:rPr>
              <w:t>,0,</w:t>
            </w:r>
            <w:r w:rsidRPr="00A96EF0">
              <w:rPr>
                <w:sz w:val="24"/>
                <w:szCs w:val="24"/>
              </w:rPr>
              <w:t>1</w:t>
            </w:r>
            <w:r w:rsidRPr="00A96EF0">
              <w:rPr>
                <w:sz w:val="24"/>
                <w:szCs w:val="24"/>
              </w:rPr>
              <w:t>]</w:t>
            </w:r>
          </w:p>
        </w:tc>
        <w:tc>
          <w:tcPr>
            <w:tcW w:w="3012" w:type="dxa"/>
          </w:tcPr>
          <w:p w14:paraId="019C6A53" w14:textId="247A073C" w:rsidR="00C90A70" w:rsidRPr="00A96EF0" w:rsidRDefault="003D4778" w:rsidP="00C90A7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s}</w:t>
            </w:r>
          </w:p>
        </w:tc>
        <w:tc>
          <w:tcPr>
            <w:tcW w:w="3060" w:type="dxa"/>
          </w:tcPr>
          <w:p w14:paraId="005C3C41" w14:textId="2EFA7D80" w:rsidR="00C90A70" w:rsidRPr="00A96EF0" w:rsidRDefault="003D4778" w:rsidP="00C90A7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t,a1,f,a2,r,u,g,l,x,y,z,w}</w:t>
            </w:r>
          </w:p>
        </w:tc>
      </w:tr>
      <w:tr w:rsidR="00C90A70" w14:paraId="13594565" w14:textId="77777777" w:rsidTr="00C90A70">
        <w:trPr>
          <w:jc w:val="center"/>
        </w:trPr>
        <w:tc>
          <w:tcPr>
            <w:tcW w:w="1393" w:type="dxa"/>
          </w:tcPr>
          <w:p w14:paraId="6C6F449F" w14:textId="7C775472" w:rsidR="00C90A70" w:rsidRPr="00A96EF0" w:rsidRDefault="00C90A70" w:rsidP="00C90A70">
            <w:pPr>
              <w:rPr>
                <w:sz w:val="24"/>
                <w:szCs w:val="24"/>
              </w:rPr>
            </w:pPr>
            <w:r w:rsidRPr="00A96EF0">
              <w:rPr>
                <w:sz w:val="24"/>
                <w:szCs w:val="24"/>
              </w:rPr>
              <w:t>[</w:t>
            </w:r>
            <w:r w:rsidRPr="00A96EF0">
              <w:rPr>
                <w:sz w:val="24"/>
                <w:szCs w:val="24"/>
              </w:rPr>
              <w:t>0</w:t>
            </w:r>
            <w:r w:rsidRPr="00A96EF0">
              <w:rPr>
                <w:sz w:val="24"/>
                <w:szCs w:val="24"/>
              </w:rPr>
              <w:t>,1,0]</w:t>
            </w:r>
          </w:p>
        </w:tc>
        <w:tc>
          <w:tcPr>
            <w:tcW w:w="3012" w:type="dxa"/>
          </w:tcPr>
          <w:p w14:paraId="03A8704A" w14:textId="151BC669" w:rsidR="00C90A70" w:rsidRPr="00A96EF0" w:rsidRDefault="003D4778" w:rsidP="00C90A7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s,t}</w:t>
            </w:r>
          </w:p>
        </w:tc>
        <w:tc>
          <w:tcPr>
            <w:tcW w:w="3060" w:type="dxa"/>
          </w:tcPr>
          <w:p w14:paraId="46E9D33A" w14:textId="63D4B2D8" w:rsidR="00C90A70" w:rsidRPr="00A96EF0" w:rsidRDefault="003D4778" w:rsidP="00C90A7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a1,f,a2,r,u,g,l,x,y,z,w}</w:t>
            </w:r>
          </w:p>
        </w:tc>
      </w:tr>
      <w:tr w:rsidR="00FE3B76" w14:paraId="64D03962" w14:textId="77777777" w:rsidTr="00C90A70">
        <w:trPr>
          <w:jc w:val="center"/>
        </w:trPr>
        <w:tc>
          <w:tcPr>
            <w:tcW w:w="1393" w:type="dxa"/>
          </w:tcPr>
          <w:p w14:paraId="62C7E7B1" w14:textId="027D6F4B" w:rsidR="00FE3B76" w:rsidRPr="00A96EF0" w:rsidRDefault="00FE3B76" w:rsidP="00FE3B76">
            <w:pPr>
              <w:rPr>
                <w:sz w:val="24"/>
                <w:szCs w:val="24"/>
              </w:rPr>
            </w:pPr>
            <w:r w:rsidRPr="00A96EF0">
              <w:rPr>
                <w:sz w:val="24"/>
                <w:szCs w:val="24"/>
              </w:rPr>
              <w:t>[0,</w:t>
            </w:r>
            <w:r w:rsidRPr="00A96EF0">
              <w:rPr>
                <w:sz w:val="24"/>
                <w:szCs w:val="24"/>
              </w:rPr>
              <w:t>1</w:t>
            </w:r>
            <w:r w:rsidRPr="00A96EF0">
              <w:rPr>
                <w:sz w:val="24"/>
                <w:szCs w:val="24"/>
              </w:rPr>
              <w:t>,</w:t>
            </w:r>
            <w:r w:rsidRPr="00A96EF0">
              <w:rPr>
                <w:sz w:val="24"/>
                <w:szCs w:val="24"/>
              </w:rPr>
              <w:t>1</w:t>
            </w:r>
            <w:r w:rsidRPr="00A96EF0">
              <w:rPr>
                <w:sz w:val="24"/>
                <w:szCs w:val="24"/>
              </w:rPr>
              <w:t>]</w:t>
            </w:r>
          </w:p>
        </w:tc>
        <w:tc>
          <w:tcPr>
            <w:tcW w:w="3012" w:type="dxa"/>
          </w:tcPr>
          <w:p w14:paraId="2A104D64" w14:textId="0939B4D7" w:rsidR="00FE3B76" w:rsidRPr="00A96EF0" w:rsidRDefault="00FE3B76" w:rsidP="00FE3B7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s,t}</w:t>
            </w:r>
          </w:p>
        </w:tc>
        <w:tc>
          <w:tcPr>
            <w:tcW w:w="3060" w:type="dxa"/>
          </w:tcPr>
          <w:p w14:paraId="143588DD" w14:textId="28A5D276" w:rsidR="00FE3B76" w:rsidRPr="00A96EF0" w:rsidRDefault="00FE3B76" w:rsidP="00FE3B7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a1,f,a2,r,u,g,l,x,y,z,w}</w:t>
            </w:r>
          </w:p>
        </w:tc>
      </w:tr>
      <w:tr w:rsidR="00FE3B76" w14:paraId="781A33DE" w14:textId="77777777" w:rsidTr="00C90A70">
        <w:trPr>
          <w:jc w:val="center"/>
        </w:trPr>
        <w:tc>
          <w:tcPr>
            <w:tcW w:w="1393" w:type="dxa"/>
          </w:tcPr>
          <w:p w14:paraId="23366029" w14:textId="3287C0C3" w:rsidR="00FE3B76" w:rsidRPr="00A96EF0" w:rsidRDefault="00FE3B76" w:rsidP="00FE3B76">
            <w:pPr>
              <w:rPr>
                <w:sz w:val="24"/>
                <w:szCs w:val="24"/>
              </w:rPr>
            </w:pPr>
            <w:r w:rsidRPr="00A96EF0">
              <w:rPr>
                <w:sz w:val="24"/>
                <w:szCs w:val="24"/>
              </w:rPr>
              <w:t>[</w:t>
            </w:r>
            <w:r w:rsidRPr="00A96EF0">
              <w:rPr>
                <w:sz w:val="24"/>
                <w:szCs w:val="24"/>
              </w:rPr>
              <w:t>1</w:t>
            </w:r>
            <w:r w:rsidRPr="00A96EF0">
              <w:rPr>
                <w:sz w:val="24"/>
                <w:szCs w:val="24"/>
              </w:rPr>
              <w:t>,</w:t>
            </w:r>
            <w:r w:rsidRPr="00A96EF0">
              <w:rPr>
                <w:sz w:val="24"/>
                <w:szCs w:val="24"/>
              </w:rPr>
              <w:t>0</w:t>
            </w:r>
            <w:r w:rsidRPr="00A96EF0">
              <w:rPr>
                <w:sz w:val="24"/>
                <w:szCs w:val="24"/>
              </w:rPr>
              <w:t>,0]</w:t>
            </w:r>
          </w:p>
        </w:tc>
        <w:tc>
          <w:tcPr>
            <w:tcW w:w="3012" w:type="dxa"/>
          </w:tcPr>
          <w:p w14:paraId="7813CC86" w14:textId="6F3B4EFA" w:rsidR="00FE3B76" w:rsidRPr="00A96EF0" w:rsidRDefault="00261463" w:rsidP="00FE3B7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s,t, a1,f</w:t>
            </w:r>
            <w:r>
              <w:rPr>
                <w:sz w:val="24"/>
                <w:szCs w:val="24"/>
              </w:rPr>
              <w:t>}</w:t>
            </w:r>
          </w:p>
        </w:tc>
        <w:tc>
          <w:tcPr>
            <w:tcW w:w="3060" w:type="dxa"/>
          </w:tcPr>
          <w:p w14:paraId="764CB720" w14:textId="64602611" w:rsidR="00FE3B76" w:rsidRPr="00A96EF0" w:rsidRDefault="00261463" w:rsidP="00FE3B7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</w:t>
            </w:r>
            <w:r>
              <w:rPr>
                <w:sz w:val="24"/>
                <w:szCs w:val="24"/>
              </w:rPr>
              <w:t>a2,r,u,g,l,x,y,z,w}</w:t>
            </w:r>
          </w:p>
        </w:tc>
      </w:tr>
      <w:tr w:rsidR="00FE3B76" w14:paraId="554916E1" w14:textId="77777777" w:rsidTr="00C90A70">
        <w:trPr>
          <w:jc w:val="center"/>
        </w:trPr>
        <w:tc>
          <w:tcPr>
            <w:tcW w:w="1393" w:type="dxa"/>
          </w:tcPr>
          <w:p w14:paraId="2044C58F" w14:textId="59F3371A" w:rsidR="00FE3B76" w:rsidRPr="00A96EF0" w:rsidRDefault="00FE3B76" w:rsidP="00FE3B76">
            <w:pPr>
              <w:rPr>
                <w:sz w:val="24"/>
                <w:szCs w:val="24"/>
              </w:rPr>
            </w:pPr>
            <w:r w:rsidRPr="00A96EF0">
              <w:rPr>
                <w:sz w:val="24"/>
                <w:szCs w:val="24"/>
              </w:rPr>
              <w:t>[</w:t>
            </w:r>
            <w:r w:rsidRPr="00A96EF0">
              <w:rPr>
                <w:sz w:val="24"/>
                <w:szCs w:val="24"/>
              </w:rPr>
              <w:t>1</w:t>
            </w:r>
            <w:r w:rsidRPr="00A96EF0">
              <w:rPr>
                <w:sz w:val="24"/>
                <w:szCs w:val="24"/>
              </w:rPr>
              <w:t>,0,1]</w:t>
            </w:r>
          </w:p>
        </w:tc>
        <w:tc>
          <w:tcPr>
            <w:tcW w:w="3012" w:type="dxa"/>
          </w:tcPr>
          <w:p w14:paraId="095BC6CF" w14:textId="2E278032" w:rsidR="00FE3B76" w:rsidRPr="00A96EF0" w:rsidRDefault="00261463" w:rsidP="00FE3B7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s,t, a1,f,a2,r,u,g,l</w:t>
            </w:r>
            <w:r>
              <w:rPr>
                <w:sz w:val="24"/>
                <w:szCs w:val="24"/>
              </w:rPr>
              <w:t>}</w:t>
            </w:r>
          </w:p>
        </w:tc>
        <w:tc>
          <w:tcPr>
            <w:tcW w:w="3060" w:type="dxa"/>
          </w:tcPr>
          <w:p w14:paraId="4CB19FB7" w14:textId="005C3523" w:rsidR="00FE3B76" w:rsidRPr="00A96EF0" w:rsidRDefault="00261463" w:rsidP="00FE3B7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</w:t>
            </w:r>
            <w:r>
              <w:rPr>
                <w:sz w:val="24"/>
                <w:szCs w:val="24"/>
              </w:rPr>
              <w:t>x,y,z,w}</w:t>
            </w:r>
          </w:p>
        </w:tc>
      </w:tr>
      <w:tr w:rsidR="00FE3B76" w14:paraId="2967EFEB" w14:textId="77777777" w:rsidTr="00C90A70">
        <w:trPr>
          <w:jc w:val="center"/>
        </w:trPr>
        <w:tc>
          <w:tcPr>
            <w:tcW w:w="1393" w:type="dxa"/>
          </w:tcPr>
          <w:p w14:paraId="6FFFA90D" w14:textId="50518030" w:rsidR="00FE3B76" w:rsidRPr="00A96EF0" w:rsidRDefault="00FE3B76" w:rsidP="00FE3B76">
            <w:pPr>
              <w:rPr>
                <w:sz w:val="24"/>
                <w:szCs w:val="24"/>
              </w:rPr>
            </w:pPr>
            <w:r w:rsidRPr="00A96EF0">
              <w:rPr>
                <w:sz w:val="24"/>
                <w:szCs w:val="24"/>
              </w:rPr>
              <w:t>[1,</w:t>
            </w:r>
            <w:r w:rsidRPr="00A96EF0">
              <w:rPr>
                <w:sz w:val="24"/>
                <w:szCs w:val="24"/>
              </w:rPr>
              <w:t>1</w:t>
            </w:r>
            <w:r w:rsidRPr="00A96EF0">
              <w:rPr>
                <w:sz w:val="24"/>
                <w:szCs w:val="24"/>
              </w:rPr>
              <w:t>,</w:t>
            </w:r>
            <w:r w:rsidRPr="00A96EF0">
              <w:rPr>
                <w:sz w:val="24"/>
                <w:szCs w:val="24"/>
              </w:rPr>
              <w:t>0</w:t>
            </w:r>
            <w:r w:rsidRPr="00A96EF0">
              <w:rPr>
                <w:sz w:val="24"/>
                <w:szCs w:val="24"/>
              </w:rPr>
              <w:t>]</w:t>
            </w:r>
          </w:p>
        </w:tc>
        <w:tc>
          <w:tcPr>
            <w:tcW w:w="3012" w:type="dxa"/>
          </w:tcPr>
          <w:p w14:paraId="3E054678" w14:textId="4C8486BB" w:rsidR="00FE3B76" w:rsidRPr="00A96EF0" w:rsidRDefault="00971D99" w:rsidP="00FE3B7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s,t, a1,f,a2,r,u,g,l,x,y,z}</w:t>
            </w:r>
          </w:p>
        </w:tc>
        <w:tc>
          <w:tcPr>
            <w:tcW w:w="3060" w:type="dxa"/>
          </w:tcPr>
          <w:p w14:paraId="56B2EE2C" w14:textId="27B79A6C" w:rsidR="00FE3B76" w:rsidRPr="00A96EF0" w:rsidRDefault="00971D99" w:rsidP="00FE3B7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w}</w:t>
            </w:r>
          </w:p>
        </w:tc>
      </w:tr>
      <w:tr w:rsidR="00971D99" w14:paraId="305AC13E" w14:textId="77777777" w:rsidTr="00C90A70">
        <w:trPr>
          <w:jc w:val="center"/>
        </w:trPr>
        <w:tc>
          <w:tcPr>
            <w:tcW w:w="1393" w:type="dxa"/>
          </w:tcPr>
          <w:p w14:paraId="136BCD5C" w14:textId="77777777" w:rsidR="00971D99" w:rsidRPr="00A96EF0" w:rsidRDefault="00971D99" w:rsidP="00971D99">
            <w:pPr>
              <w:rPr>
                <w:sz w:val="24"/>
                <w:szCs w:val="24"/>
              </w:rPr>
            </w:pPr>
            <w:r w:rsidRPr="00A96EF0">
              <w:rPr>
                <w:sz w:val="24"/>
                <w:szCs w:val="24"/>
              </w:rPr>
              <w:t>[1,1,1]</w:t>
            </w:r>
          </w:p>
        </w:tc>
        <w:tc>
          <w:tcPr>
            <w:tcW w:w="3012" w:type="dxa"/>
          </w:tcPr>
          <w:p w14:paraId="29B204BC" w14:textId="0C708DCD" w:rsidR="00971D99" w:rsidRPr="00A96EF0" w:rsidRDefault="00971D99" w:rsidP="00971D9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s,t, a1,f,a2,r,u,g,l,x,y,z</w:t>
            </w:r>
            <w:r>
              <w:rPr>
                <w:sz w:val="24"/>
                <w:szCs w:val="24"/>
              </w:rPr>
              <w:t>,w</w:t>
            </w:r>
            <w:r>
              <w:rPr>
                <w:sz w:val="24"/>
                <w:szCs w:val="24"/>
              </w:rPr>
              <w:t>}</w:t>
            </w:r>
          </w:p>
        </w:tc>
        <w:tc>
          <w:tcPr>
            <w:tcW w:w="3060" w:type="dxa"/>
          </w:tcPr>
          <w:p w14:paraId="342952D0" w14:textId="77777777" w:rsidR="00971D99" w:rsidRPr="00A96EF0" w:rsidRDefault="00971D99" w:rsidP="00971D99">
            <w:pPr>
              <w:rPr>
                <w:sz w:val="24"/>
                <w:szCs w:val="24"/>
              </w:rPr>
            </w:pPr>
          </w:p>
        </w:tc>
      </w:tr>
      <w:tr w:rsidR="00971D99" w14:paraId="7D40360A" w14:textId="77777777" w:rsidTr="00C90A70">
        <w:trPr>
          <w:jc w:val="center"/>
        </w:trPr>
        <w:tc>
          <w:tcPr>
            <w:tcW w:w="1393" w:type="dxa"/>
          </w:tcPr>
          <w:p w14:paraId="24B42C89" w14:textId="77777777" w:rsidR="00971D99" w:rsidRPr="00A96EF0" w:rsidRDefault="00971D99" w:rsidP="00971D99">
            <w:pPr>
              <w:rPr>
                <w:sz w:val="24"/>
                <w:szCs w:val="24"/>
              </w:rPr>
            </w:pPr>
            <w:r w:rsidRPr="00A96EF0">
              <w:rPr>
                <w:sz w:val="24"/>
                <w:szCs w:val="24"/>
              </w:rPr>
              <w:t>[1,0,1,0,1]</w:t>
            </w:r>
          </w:p>
        </w:tc>
        <w:tc>
          <w:tcPr>
            <w:tcW w:w="3012" w:type="dxa"/>
          </w:tcPr>
          <w:p w14:paraId="2F1D4269" w14:textId="636B9575" w:rsidR="00971D99" w:rsidRPr="00A96EF0" w:rsidRDefault="00D85C28" w:rsidP="00971D9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s,t, a1,f,a2,r,u,g</w:t>
            </w:r>
            <w:r>
              <w:rPr>
                <w:sz w:val="24"/>
                <w:szCs w:val="24"/>
              </w:rPr>
              <w:t>}</w:t>
            </w:r>
          </w:p>
        </w:tc>
        <w:tc>
          <w:tcPr>
            <w:tcW w:w="3060" w:type="dxa"/>
          </w:tcPr>
          <w:p w14:paraId="078B120D" w14:textId="327E78EE" w:rsidR="00971D99" w:rsidRPr="00A96EF0" w:rsidRDefault="00D85C28" w:rsidP="00971D9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</w:t>
            </w:r>
            <w:r>
              <w:rPr>
                <w:sz w:val="24"/>
                <w:szCs w:val="24"/>
              </w:rPr>
              <w:t>l,x,y,z,w}</w:t>
            </w:r>
          </w:p>
        </w:tc>
      </w:tr>
      <w:tr w:rsidR="00971D99" w14:paraId="3A006AEC" w14:textId="77777777" w:rsidTr="00C90A70">
        <w:trPr>
          <w:jc w:val="center"/>
        </w:trPr>
        <w:tc>
          <w:tcPr>
            <w:tcW w:w="1393" w:type="dxa"/>
          </w:tcPr>
          <w:p w14:paraId="23661C1D" w14:textId="77777777" w:rsidR="00971D99" w:rsidRPr="00A96EF0" w:rsidRDefault="00971D99" w:rsidP="00971D99">
            <w:pPr>
              <w:rPr>
                <w:sz w:val="24"/>
                <w:szCs w:val="24"/>
              </w:rPr>
            </w:pPr>
            <w:r w:rsidRPr="00A96EF0">
              <w:rPr>
                <w:sz w:val="24"/>
                <w:szCs w:val="24"/>
              </w:rPr>
              <w:t>[1,0,1,0,1,0]</w:t>
            </w:r>
          </w:p>
        </w:tc>
        <w:tc>
          <w:tcPr>
            <w:tcW w:w="3012" w:type="dxa"/>
          </w:tcPr>
          <w:p w14:paraId="1F514F64" w14:textId="19D8767F" w:rsidR="00971D99" w:rsidRPr="00A96EF0" w:rsidRDefault="00841DF3" w:rsidP="00971D9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s,t, a1,f,a2,r,u,g}</w:t>
            </w:r>
          </w:p>
        </w:tc>
        <w:tc>
          <w:tcPr>
            <w:tcW w:w="3060" w:type="dxa"/>
          </w:tcPr>
          <w:p w14:paraId="2201CC1E" w14:textId="6C217E60" w:rsidR="00971D99" w:rsidRPr="00A96EF0" w:rsidRDefault="00841DF3" w:rsidP="00971D9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l,x,y,z,w}</w:t>
            </w:r>
          </w:p>
        </w:tc>
      </w:tr>
      <w:tr w:rsidR="00971D99" w14:paraId="2EA4973C" w14:textId="77777777" w:rsidTr="00C90A70">
        <w:trPr>
          <w:jc w:val="center"/>
        </w:trPr>
        <w:tc>
          <w:tcPr>
            <w:tcW w:w="1393" w:type="dxa"/>
          </w:tcPr>
          <w:p w14:paraId="3D12B946" w14:textId="77777777" w:rsidR="00971D99" w:rsidRPr="00A96EF0" w:rsidRDefault="00971D99" w:rsidP="00971D99">
            <w:pPr>
              <w:rPr>
                <w:sz w:val="24"/>
                <w:szCs w:val="24"/>
              </w:rPr>
            </w:pPr>
            <w:r w:rsidRPr="00A96EF0">
              <w:rPr>
                <w:sz w:val="24"/>
                <w:szCs w:val="24"/>
              </w:rPr>
              <w:t>[1,0,1,0,1,1]</w:t>
            </w:r>
          </w:p>
        </w:tc>
        <w:tc>
          <w:tcPr>
            <w:tcW w:w="3012" w:type="dxa"/>
          </w:tcPr>
          <w:p w14:paraId="125A8E98" w14:textId="097109E0" w:rsidR="00971D99" w:rsidRPr="00A96EF0" w:rsidRDefault="00841DF3" w:rsidP="00971D9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s,t, a1,f,a2,r,u,g</w:t>
            </w:r>
            <w:r>
              <w:rPr>
                <w:sz w:val="24"/>
                <w:szCs w:val="24"/>
              </w:rPr>
              <w:t>,l</w:t>
            </w:r>
            <w:r>
              <w:rPr>
                <w:sz w:val="24"/>
                <w:szCs w:val="24"/>
              </w:rPr>
              <w:t>}</w:t>
            </w:r>
          </w:p>
        </w:tc>
        <w:tc>
          <w:tcPr>
            <w:tcW w:w="3060" w:type="dxa"/>
          </w:tcPr>
          <w:p w14:paraId="737D72A8" w14:textId="78602FF4" w:rsidR="00971D99" w:rsidRPr="00A96EF0" w:rsidRDefault="00841DF3" w:rsidP="00971D9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</w:t>
            </w:r>
            <w:r>
              <w:rPr>
                <w:sz w:val="24"/>
                <w:szCs w:val="24"/>
              </w:rPr>
              <w:t>x,y,z,w}</w:t>
            </w:r>
          </w:p>
        </w:tc>
      </w:tr>
    </w:tbl>
    <w:p w14:paraId="385E440E" w14:textId="75A671EA" w:rsidR="00F226FC" w:rsidRPr="00A96EF0" w:rsidRDefault="00A96EF0" w:rsidP="00A96EF0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c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93"/>
        <w:gridCol w:w="2742"/>
        <w:gridCol w:w="3060"/>
      </w:tblGrid>
      <w:tr w:rsidR="002E640E" w:rsidRPr="00BA27A1" w14:paraId="6FB29420" w14:textId="77777777" w:rsidTr="00A4679E">
        <w:trPr>
          <w:jc w:val="center"/>
        </w:trPr>
        <w:tc>
          <w:tcPr>
            <w:tcW w:w="1393" w:type="dxa"/>
          </w:tcPr>
          <w:p w14:paraId="215B467F" w14:textId="77777777" w:rsidR="002E640E" w:rsidRPr="00A96EF0" w:rsidRDefault="002E640E" w:rsidP="002E640E">
            <w:pPr>
              <w:rPr>
                <w:sz w:val="24"/>
                <w:szCs w:val="24"/>
              </w:rPr>
            </w:pPr>
            <w:r w:rsidRPr="00A96EF0">
              <w:rPr>
                <w:sz w:val="24"/>
                <w:szCs w:val="24"/>
              </w:rPr>
              <w:t>p</w:t>
            </w:r>
          </w:p>
        </w:tc>
        <w:tc>
          <w:tcPr>
            <w:tcW w:w="2742" w:type="dxa"/>
          </w:tcPr>
          <w:p w14:paraId="45AC3B85" w14:textId="2E6BA7B8" w:rsidR="002E640E" w:rsidRPr="00A96EF0" w:rsidRDefault="002E640E" w:rsidP="002E640E">
            <w:pPr>
              <w:rPr>
                <w:sz w:val="24"/>
                <w:szCs w:val="24"/>
              </w:rPr>
            </w:pPr>
            <w:r w:rsidRPr="00A96EF0">
              <w:rPr>
                <w:b/>
                <w:bCs/>
                <w:sz w:val="24"/>
                <w:szCs w:val="24"/>
              </w:rPr>
              <w:t>PreSeq</w:t>
            </w:r>
            <w:r>
              <w:rPr>
                <w:b/>
                <w:bCs/>
                <w:sz w:val="24"/>
                <w:szCs w:val="24"/>
              </w:rPr>
              <w:t>Including</w:t>
            </w:r>
            <w:r w:rsidRPr="00A96EF0">
              <w:rPr>
                <w:b/>
                <w:bCs/>
                <w:sz w:val="24"/>
                <w:szCs w:val="24"/>
              </w:rPr>
              <w:t>(</w:t>
            </w:r>
            <w:r w:rsidRPr="00A96EF0">
              <w:rPr>
                <w:sz w:val="24"/>
                <w:szCs w:val="24"/>
              </w:rPr>
              <w:t>t,p)</w:t>
            </w:r>
          </w:p>
        </w:tc>
        <w:tc>
          <w:tcPr>
            <w:tcW w:w="3060" w:type="dxa"/>
          </w:tcPr>
          <w:p w14:paraId="3599FE03" w14:textId="014ECDB5" w:rsidR="002E640E" w:rsidRPr="00A96EF0" w:rsidRDefault="002E640E" w:rsidP="002E640E">
            <w:pPr>
              <w:rPr>
                <w:sz w:val="24"/>
                <w:szCs w:val="24"/>
              </w:rPr>
            </w:pPr>
            <w:r w:rsidRPr="00A96EF0">
              <w:rPr>
                <w:b/>
                <w:bCs/>
                <w:sz w:val="24"/>
                <w:szCs w:val="24"/>
              </w:rPr>
              <w:t>PostSeq</w:t>
            </w:r>
            <w:r>
              <w:rPr>
                <w:b/>
                <w:bCs/>
                <w:sz w:val="24"/>
                <w:szCs w:val="24"/>
              </w:rPr>
              <w:t>Excluding</w:t>
            </w:r>
            <w:r w:rsidRPr="00A96EF0">
              <w:rPr>
                <w:b/>
                <w:bCs/>
                <w:sz w:val="24"/>
                <w:szCs w:val="24"/>
              </w:rPr>
              <w:t>(</w:t>
            </w:r>
            <w:r w:rsidRPr="00A96EF0">
              <w:rPr>
                <w:sz w:val="24"/>
                <w:szCs w:val="24"/>
              </w:rPr>
              <w:t>t,p)</w:t>
            </w:r>
          </w:p>
        </w:tc>
      </w:tr>
      <w:tr w:rsidR="002E640E" w14:paraId="42559253" w14:textId="77777777" w:rsidTr="00A4679E">
        <w:trPr>
          <w:jc w:val="center"/>
        </w:trPr>
        <w:tc>
          <w:tcPr>
            <w:tcW w:w="1393" w:type="dxa"/>
          </w:tcPr>
          <w:p w14:paraId="30E98411" w14:textId="77777777" w:rsidR="002E640E" w:rsidRPr="00A96EF0" w:rsidRDefault="002E640E" w:rsidP="007B7C76">
            <w:pPr>
              <w:rPr>
                <w:sz w:val="24"/>
                <w:szCs w:val="24"/>
              </w:rPr>
            </w:pPr>
            <w:r w:rsidRPr="00A96EF0">
              <w:rPr>
                <w:sz w:val="24"/>
                <w:szCs w:val="24"/>
              </w:rPr>
              <w:t>[ ]</w:t>
            </w:r>
          </w:p>
        </w:tc>
        <w:tc>
          <w:tcPr>
            <w:tcW w:w="2742" w:type="dxa"/>
          </w:tcPr>
          <w:p w14:paraId="097C3E25" w14:textId="730B89A1" w:rsidR="002E640E" w:rsidRPr="00A96EF0" w:rsidRDefault="00841DF3" w:rsidP="007B7C7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s, t</w:t>
            </w:r>
            <w:r>
              <w:rPr>
                <w:sz w:val="24"/>
                <w:szCs w:val="24"/>
              </w:rPr>
              <w:t>,a1</w:t>
            </w:r>
            <w:r>
              <w:rPr>
                <w:sz w:val="24"/>
                <w:szCs w:val="24"/>
              </w:rPr>
              <w:t>}</w:t>
            </w:r>
          </w:p>
        </w:tc>
        <w:tc>
          <w:tcPr>
            <w:tcW w:w="3060" w:type="dxa"/>
          </w:tcPr>
          <w:p w14:paraId="15964EB1" w14:textId="0CE2CFF6" w:rsidR="002E640E" w:rsidRPr="00A96EF0" w:rsidRDefault="00841DF3" w:rsidP="007B7C7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</w:t>
            </w:r>
            <w:r>
              <w:rPr>
                <w:sz w:val="24"/>
                <w:szCs w:val="24"/>
              </w:rPr>
              <w:t>,f,a2,r,u,g,l,x,y,z,w}</w:t>
            </w:r>
          </w:p>
        </w:tc>
      </w:tr>
      <w:tr w:rsidR="002E640E" w14:paraId="79FF170D" w14:textId="77777777" w:rsidTr="00A4679E">
        <w:trPr>
          <w:jc w:val="center"/>
        </w:trPr>
        <w:tc>
          <w:tcPr>
            <w:tcW w:w="1393" w:type="dxa"/>
          </w:tcPr>
          <w:p w14:paraId="67DB5291" w14:textId="77777777" w:rsidR="002E640E" w:rsidRPr="00A96EF0" w:rsidRDefault="002E640E" w:rsidP="007B7C76">
            <w:pPr>
              <w:rPr>
                <w:sz w:val="24"/>
                <w:szCs w:val="24"/>
              </w:rPr>
            </w:pPr>
            <w:r w:rsidRPr="00A96EF0">
              <w:rPr>
                <w:sz w:val="24"/>
                <w:szCs w:val="24"/>
              </w:rPr>
              <w:t>[ 0 ]</w:t>
            </w:r>
          </w:p>
        </w:tc>
        <w:tc>
          <w:tcPr>
            <w:tcW w:w="2742" w:type="dxa"/>
          </w:tcPr>
          <w:p w14:paraId="63FB6B67" w14:textId="4B68DD56" w:rsidR="002E640E" w:rsidRPr="00A96EF0" w:rsidRDefault="00841DF3" w:rsidP="007B7C7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s, t}</w:t>
            </w:r>
          </w:p>
        </w:tc>
        <w:tc>
          <w:tcPr>
            <w:tcW w:w="3060" w:type="dxa"/>
          </w:tcPr>
          <w:p w14:paraId="1AC45BB6" w14:textId="13275C1C" w:rsidR="002E640E" w:rsidRPr="00A96EF0" w:rsidRDefault="00841DF3" w:rsidP="007B7C7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</w:t>
            </w:r>
            <w:r>
              <w:rPr>
                <w:sz w:val="24"/>
                <w:szCs w:val="24"/>
              </w:rPr>
              <w:t>a1</w:t>
            </w:r>
            <w:r>
              <w:rPr>
                <w:sz w:val="24"/>
                <w:szCs w:val="24"/>
              </w:rPr>
              <w:t>,f,a2,r,u,g,l,x,y,z,w}</w:t>
            </w:r>
          </w:p>
        </w:tc>
      </w:tr>
      <w:tr w:rsidR="002E640E" w14:paraId="20810A9D" w14:textId="77777777" w:rsidTr="00A4679E">
        <w:trPr>
          <w:jc w:val="center"/>
        </w:trPr>
        <w:tc>
          <w:tcPr>
            <w:tcW w:w="1393" w:type="dxa"/>
          </w:tcPr>
          <w:p w14:paraId="4A2447EE" w14:textId="77777777" w:rsidR="002E640E" w:rsidRPr="00A96EF0" w:rsidRDefault="002E640E" w:rsidP="007B7C76">
            <w:pPr>
              <w:rPr>
                <w:sz w:val="24"/>
                <w:szCs w:val="24"/>
              </w:rPr>
            </w:pPr>
            <w:r w:rsidRPr="00A96EF0">
              <w:rPr>
                <w:sz w:val="24"/>
                <w:szCs w:val="24"/>
              </w:rPr>
              <w:t>[ 1 ]</w:t>
            </w:r>
          </w:p>
        </w:tc>
        <w:tc>
          <w:tcPr>
            <w:tcW w:w="2742" w:type="dxa"/>
          </w:tcPr>
          <w:p w14:paraId="6CE85930" w14:textId="2945F715" w:rsidR="002E640E" w:rsidRPr="00A96EF0" w:rsidRDefault="00A4679E" w:rsidP="007B7C7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s,t, a1,f,a2,r,u,g,l,x,y,z}</w:t>
            </w:r>
          </w:p>
        </w:tc>
        <w:tc>
          <w:tcPr>
            <w:tcW w:w="3060" w:type="dxa"/>
          </w:tcPr>
          <w:p w14:paraId="6288430C" w14:textId="1802EF38" w:rsidR="002E640E" w:rsidRPr="00A96EF0" w:rsidRDefault="00A4679E" w:rsidP="007B7C7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w}</w:t>
            </w:r>
          </w:p>
        </w:tc>
      </w:tr>
      <w:tr w:rsidR="00A4679E" w14:paraId="59E29979" w14:textId="77777777" w:rsidTr="00A4679E">
        <w:trPr>
          <w:jc w:val="center"/>
        </w:trPr>
        <w:tc>
          <w:tcPr>
            <w:tcW w:w="1393" w:type="dxa"/>
          </w:tcPr>
          <w:p w14:paraId="1180E80E" w14:textId="187C5536" w:rsidR="00A4679E" w:rsidRPr="00A96EF0" w:rsidRDefault="00A4679E" w:rsidP="00A4679E">
            <w:pPr>
              <w:rPr>
                <w:sz w:val="24"/>
                <w:szCs w:val="24"/>
              </w:rPr>
            </w:pPr>
            <w:r w:rsidRPr="00A96EF0">
              <w:rPr>
                <w:sz w:val="24"/>
                <w:szCs w:val="24"/>
              </w:rPr>
              <w:t>[</w:t>
            </w:r>
            <w:r>
              <w:rPr>
                <w:sz w:val="24"/>
                <w:szCs w:val="24"/>
              </w:rPr>
              <w:t>0</w:t>
            </w:r>
            <w:r w:rsidRPr="00A96EF0">
              <w:rPr>
                <w:sz w:val="24"/>
                <w:szCs w:val="24"/>
              </w:rPr>
              <w:t>,0]</w:t>
            </w:r>
          </w:p>
        </w:tc>
        <w:tc>
          <w:tcPr>
            <w:tcW w:w="2742" w:type="dxa"/>
          </w:tcPr>
          <w:p w14:paraId="19530B59" w14:textId="4FCEFBCE" w:rsidR="00A4679E" w:rsidRPr="00A96EF0" w:rsidRDefault="00A4679E" w:rsidP="00A467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s}</w:t>
            </w:r>
          </w:p>
        </w:tc>
        <w:tc>
          <w:tcPr>
            <w:tcW w:w="3060" w:type="dxa"/>
          </w:tcPr>
          <w:p w14:paraId="39D92163" w14:textId="19F435CD" w:rsidR="00A4679E" w:rsidRPr="00A96EF0" w:rsidRDefault="00A4679E" w:rsidP="00A467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t,a1,f,a2,r,u,g,l,x,y,z,w}</w:t>
            </w:r>
          </w:p>
        </w:tc>
      </w:tr>
      <w:tr w:rsidR="00A4679E" w14:paraId="5611C9EE" w14:textId="77777777" w:rsidTr="00A4679E">
        <w:trPr>
          <w:jc w:val="center"/>
        </w:trPr>
        <w:tc>
          <w:tcPr>
            <w:tcW w:w="1393" w:type="dxa"/>
          </w:tcPr>
          <w:p w14:paraId="65268DDF" w14:textId="7A86DF34" w:rsidR="00A4679E" w:rsidRPr="00A96EF0" w:rsidRDefault="00A4679E" w:rsidP="00A4679E">
            <w:pPr>
              <w:rPr>
                <w:sz w:val="24"/>
                <w:szCs w:val="24"/>
              </w:rPr>
            </w:pPr>
            <w:r w:rsidRPr="00A96EF0">
              <w:rPr>
                <w:sz w:val="24"/>
                <w:szCs w:val="24"/>
              </w:rPr>
              <w:t>[</w:t>
            </w:r>
            <w:r>
              <w:rPr>
                <w:sz w:val="24"/>
                <w:szCs w:val="24"/>
              </w:rPr>
              <w:t>1</w:t>
            </w:r>
            <w:r w:rsidRPr="00A96EF0">
              <w:rPr>
                <w:sz w:val="24"/>
                <w:szCs w:val="24"/>
              </w:rPr>
              <w:t>,0]</w:t>
            </w:r>
          </w:p>
        </w:tc>
        <w:tc>
          <w:tcPr>
            <w:tcW w:w="2742" w:type="dxa"/>
          </w:tcPr>
          <w:p w14:paraId="131D98D4" w14:textId="7AE53AE1" w:rsidR="00A4679E" w:rsidRPr="00A96EF0" w:rsidRDefault="001A0F44" w:rsidP="00A467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s,t, a1,f,a2,r</w:t>
            </w:r>
            <w:r>
              <w:rPr>
                <w:sz w:val="24"/>
                <w:szCs w:val="24"/>
              </w:rPr>
              <w:t>}</w:t>
            </w:r>
          </w:p>
        </w:tc>
        <w:tc>
          <w:tcPr>
            <w:tcW w:w="3060" w:type="dxa"/>
          </w:tcPr>
          <w:p w14:paraId="589137AD" w14:textId="7491F60E" w:rsidR="00A4679E" w:rsidRPr="00A96EF0" w:rsidRDefault="001A0F44" w:rsidP="00A467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</w:t>
            </w:r>
            <w:r>
              <w:rPr>
                <w:sz w:val="24"/>
                <w:szCs w:val="24"/>
              </w:rPr>
              <w:t>u,g,l,x,y,z,w}</w:t>
            </w:r>
          </w:p>
        </w:tc>
      </w:tr>
      <w:tr w:rsidR="00A4679E" w14:paraId="079A44A8" w14:textId="77777777" w:rsidTr="00A4679E">
        <w:trPr>
          <w:jc w:val="center"/>
        </w:trPr>
        <w:tc>
          <w:tcPr>
            <w:tcW w:w="1393" w:type="dxa"/>
          </w:tcPr>
          <w:p w14:paraId="037C8063" w14:textId="77777777" w:rsidR="00A4679E" w:rsidRPr="00A96EF0" w:rsidRDefault="00A4679E" w:rsidP="00A4679E">
            <w:pPr>
              <w:rPr>
                <w:sz w:val="24"/>
                <w:szCs w:val="24"/>
              </w:rPr>
            </w:pPr>
            <w:r w:rsidRPr="00A96EF0">
              <w:rPr>
                <w:sz w:val="24"/>
                <w:szCs w:val="24"/>
              </w:rPr>
              <w:t>[0,1]</w:t>
            </w:r>
          </w:p>
        </w:tc>
        <w:tc>
          <w:tcPr>
            <w:tcW w:w="2742" w:type="dxa"/>
          </w:tcPr>
          <w:p w14:paraId="5A561008" w14:textId="14E137FC" w:rsidR="00A4679E" w:rsidRPr="00A96EF0" w:rsidRDefault="00483E98" w:rsidP="00A467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s,t}</w:t>
            </w:r>
          </w:p>
        </w:tc>
        <w:tc>
          <w:tcPr>
            <w:tcW w:w="3060" w:type="dxa"/>
          </w:tcPr>
          <w:p w14:paraId="70DDC9F9" w14:textId="62538BA9" w:rsidR="00A4679E" w:rsidRPr="00A96EF0" w:rsidRDefault="00483E98" w:rsidP="00A467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a1,f,a2,r,u,g,l,x,y,z,w}</w:t>
            </w:r>
          </w:p>
        </w:tc>
      </w:tr>
      <w:tr w:rsidR="00A4679E" w14:paraId="2D560AB3" w14:textId="77777777" w:rsidTr="00A4679E">
        <w:trPr>
          <w:jc w:val="center"/>
        </w:trPr>
        <w:tc>
          <w:tcPr>
            <w:tcW w:w="1393" w:type="dxa"/>
          </w:tcPr>
          <w:p w14:paraId="4448836C" w14:textId="77777777" w:rsidR="00A4679E" w:rsidRPr="00A96EF0" w:rsidRDefault="00A4679E" w:rsidP="00A4679E">
            <w:pPr>
              <w:rPr>
                <w:sz w:val="24"/>
                <w:szCs w:val="24"/>
              </w:rPr>
            </w:pPr>
            <w:r w:rsidRPr="00A96EF0">
              <w:rPr>
                <w:sz w:val="24"/>
                <w:szCs w:val="24"/>
              </w:rPr>
              <w:t>[1,1]</w:t>
            </w:r>
          </w:p>
        </w:tc>
        <w:tc>
          <w:tcPr>
            <w:tcW w:w="2742" w:type="dxa"/>
          </w:tcPr>
          <w:p w14:paraId="2CE6AE63" w14:textId="10720D68" w:rsidR="00A4679E" w:rsidRPr="00A96EF0" w:rsidRDefault="00483E98" w:rsidP="00A467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s,t, a1,f,a2,r,u,g,l,x,y,z</w:t>
            </w:r>
            <w:r>
              <w:rPr>
                <w:sz w:val="24"/>
                <w:szCs w:val="24"/>
              </w:rPr>
              <w:t>,w</w:t>
            </w:r>
            <w:r>
              <w:rPr>
                <w:sz w:val="24"/>
                <w:szCs w:val="24"/>
              </w:rPr>
              <w:t>}</w:t>
            </w:r>
          </w:p>
        </w:tc>
        <w:tc>
          <w:tcPr>
            <w:tcW w:w="3060" w:type="dxa"/>
          </w:tcPr>
          <w:p w14:paraId="6ECC43E8" w14:textId="77777777" w:rsidR="00A4679E" w:rsidRPr="00A96EF0" w:rsidRDefault="00A4679E" w:rsidP="00A4679E">
            <w:pPr>
              <w:rPr>
                <w:sz w:val="24"/>
                <w:szCs w:val="24"/>
              </w:rPr>
            </w:pPr>
          </w:p>
        </w:tc>
      </w:tr>
      <w:tr w:rsidR="00383700" w14:paraId="69B3A2FF" w14:textId="77777777" w:rsidTr="00A4679E">
        <w:trPr>
          <w:jc w:val="center"/>
        </w:trPr>
        <w:tc>
          <w:tcPr>
            <w:tcW w:w="1393" w:type="dxa"/>
          </w:tcPr>
          <w:p w14:paraId="58E552C3" w14:textId="54D5FE08" w:rsidR="00383700" w:rsidRPr="00A96EF0" w:rsidRDefault="00383700" w:rsidP="00383700">
            <w:pPr>
              <w:rPr>
                <w:sz w:val="24"/>
                <w:szCs w:val="24"/>
              </w:rPr>
            </w:pPr>
            <w:r w:rsidRPr="00A96EF0">
              <w:rPr>
                <w:sz w:val="24"/>
                <w:szCs w:val="24"/>
              </w:rPr>
              <w:t>[0,</w:t>
            </w:r>
            <w:r>
              <w:rPr>
                <w:sz w:val="24"/>
                <w:szCs w:val="24"/>
              </w:rPr>
              <w:t>1</w:t>
            </w:r>
            <w:r w:rsidRPr="00A96EF0">
              <w:rPr>
                <w:sz w:val="24"/>
                <w:szCs w:val="24"/>
              </w:rPr>
              <w:t>,0]</w:t>
            </w:r>
          </w:p>
        </w:tc>
        <w:tc>
          <w:tcPr>
            <w:tcW w:w="2742" w:type="dxa"/>
          </w:tcPr>
          <w:p w14:paraId="70A4E598" w14:textId="06FDC0B1" w:rsidR="00383700" w:rsidRPr="00A96EF0" w:rsidRDefault="00383700" w:rsidP="0038370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s,t}</w:t>
            </w:r>
          </w:p>
        </w:tc>
        <w:tc>
          <w:tcPr>
            <w:tcW w:w="3060" w:type="dxa"/>
          </w:tcPr>
          <w:p w14:paraId="4CBF808E" w14:textId="2D4E8C67" w:rsidR="00383700" w:rsidRPr="00A96EF0" w:rsidRDefault="00383700" w:rsidP="0038370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a1,f,a2,r,u,g,l,x,y,z,w}</w:t>
            </w:r>
          </w:p>
        </w:tc>
      </w:tr>
      <w:tr w:rsidR="00383700" w14:paraId="6ECEA767" w14:textId="77777777" w:rsidTr="00A4679E">
        <w:trPr>
          <w:jc w:val="center"/>
        </w:trPr>
        <w:tc>
          <w:tcPr>
            <w:tcW w:w="1393" w:type="dxa"/>
          </w:tcPr>
          <w:p w14:paraId="2B810D05" w14:textId="2222BDB4" w:rsidR="00383700" w:rsidRPr="00A96EF0" w:rsidRDefault="00383700" w:rsidP="00383700">
            <w:pPr>
              <w:rPr>
                <w:sz w:val="24"/>
                <w:szCs w:val="24"/>
              </w:rPr>
            </w:pPr>
            <w:r w:rsidRPr="00A96EF0">
              <w:rPr>
                <w:sz w:val="24"/>
                <w:szCs w:val="24"/>
              </w:rPr>
              <w:t>[0,</w:t>
            </w:r>
            <w:r>
              <w:rPr>
                <w:sz w:val="24"/>
                <w:szCs w:val="24"/>
              </w:rPr>
              <w:t>1</w:t>
            </w:r>
            <w:r w:rsidRPr="00A96EF0">
              <w:rPr>
                <w:sz w:val="24"/>
                <w:szCs w:val="24"/>
              </w:rPr>
              <w:t>,1]</w:t>
            </w:r>
          </w:p>
        </w:tc>
        <w:tc>
          <w:tcPr>
            <w:tcW w:w="2742" w:type="dxa"/>
          </w:tcPr>
          <w:p w14:paraId="10DD4060" w14:textId="11B0F89D" w:rsidR="00383700" w:rsidRPr="00A96EF0" w:rsidRDefault="00383700" w:rsidP="0038370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s,t}</w:t>
            </w:r>
          </w:p>
        </w:tc>
        <w:tc>
          <w:tcPr>
            <w:tcW w:w="3060" w:type="dxa"/>
          </w:tcPr>
          <w:p w14:paraId="51DB8D75" w14:textId="4E400AE9" w:rsidR="00383700" w:rsidRPr="00A96EF0" w:rsidRDefault="00383700" w:rsidP="0038370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a1,f,a2,r,u,g,l,x,y,z,w}</w:t>
            </w:r>
          </w:p>
        </w:tc>
      </w:tr>
      <w:tr w:rsidR="00383700" w14:paraId="2622C99D" w14:textId="77777777" w:rsidTr="00A4679E">
        <w:trPr>
          <w:jc w:val="center"/>
        </w:trPr>
        <w:tc>
          <w:tcPr>
            <w:tcW w:w="1393" w:type="dxa"/>
          </w:tcPr>
          <w:p w14:paraId="08F91BD3" w14:textId="337F2798" w:rsidR="00383700" w:rsidRPr="00A96EF0" w:rsidRDefault="00383700" w:rsidP="00383700">
            <w:pPr>
              <w:rPr>
                <w:sz w:val="24"/>
                <w:szCs w:val="24"/>
              </w:rPr>
            </w:pPr>
            <w:r w:rsidRPr="00A96EF0">
              <w:rPr>
                <w:sz w:val="24"/>
                <w:szCs w:val="24"/>
              </w:rPr>
              <w:t>[</w:t>
            </w:r>
            <w:r>
              <w:rPr>
                <w:sz w:val="24"/>
                <w:szCs w:val="24"/>
              </w:rPr>
              <w:t>1</w:t>
            </w:r>
            <w:r w:rsidRPr="00A96EF0">
              <w:rPr>
                <w:sz w:val="24"/>
                <w:szCs w:val="24"/>
              </w:rPr>
              <w:t>,</w:t>
            </w:r>
            <w:r>
              <w:rPr>
                <w:sz w:val="24"/>
                <w:szCs w:val="24"/>
              </w:rPr>
              <w:t>0</w:t>
            </w:r>
            <w:r w:rsidRPr="00A96EF0">
              <w:rPr>
                <w:sz w:val="24"/>
                <w:szCs w:val="24"/>
              </w:rPr>
              <w:t>,0]</w:t>
            </w:r>
          </w:p>
        </w:tc>
        <w:tc>
          <w:tcPr>
            <w:tcW w:w="2742" w:type="dxa"/>
          </w:tcPr>
          <w:p w14:paraId="57AD1570" w14:textId="771F2C66" w:rsidR="00383700" w:rsidRPr="00A96EF0" w:rsidRDefault="00383700" w:rsidP="0038370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s,t,a1,f,a2}</w:t>
            </w:r>
          </w:p>
        </w:tc>
        <w:tc>
          <w:tcPr>
            <w:tcW w:w="3060" w:type="dxa"/>
          </w:tcPr>
          <w:p w14:paraId="27EF65D8" w14:textId="57C6663A" w:rsidR="00383700" w:rsidRPr="00A96EF0" w:rsidRDefault="00383700" w:rsidP="0038370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</w:t>
            </w:r>
            <w:r>
              <w:rPr>
                <w:sz w:val="24"/>
                <w:szCs w:val="24"/>
              </w:rPr>
              <w:t>r,u,g,l,x,y,z,w}</w:t>
            </w:r>
          </w:p>
        </w:tc>
      </w:tr>
      <w:tr w:rsidR="00383700" w14:paraId="50C04996" w14:textId="77777777" w:rsidTr="00A4679E">
        <w:trPr>
          <w:jc w:val="center"/>
        </w:trPr>
        <w:tc>
          <w:tcPr>
            <w:tcW w:w="1393" w:type="dxa"/>
          </w:tcPr>
          <w:p w14:paraId="1F9D6414" w14:textId="438623E2" w:rsidR="00383700" w:rsidRPr="00A96EF0" w:rsidRDefault="00383700" w:rsidP="00383700">
            <w:pPr>
              <w:rPr>
                <w:sz w:val="24"/>
                <w:szCs w:val="24"/>
              </w:rPr>
            </w:pPr>
            <w:r w:rsidRPr="00A96EF0">
              <w:rPr>
                <w:sz w:val="24"/>
                <w:szCs w:val="24"/>
              </w:rPr>
              <w:t>[0,</w:t>
            </w:r>
            <w:r>
              <w:rPr>
                <w:sz w:val="24"/>
                <w:szCs w:val="24"/>
              </w:rPr>
              <w:t>0</w:t>
            </w:r>
            <w:r w:rsidRPr="00A96EF0">
              <w:rPr>
                <w:sz w:val="24"/>
                <w:szCs w:val="24"/>
              </w:rPr>
              <w:t>,</w:t>
            </w:r>
            <w:r>
              <w:rPr>
                <w:sz w:val="24"/>
                <w:szCs w:val="24"/>
              </w:rPr>
              <w:t>0</w:t>
            </w:r>
            <w:r w:rsidRPr="00A96EF0">
              <w:rPr>
                <w:sz w:val="24"/>
                <w:szCs w:val="24"/>
              </w:rPr>
              <w:t>]</w:t>
            </w:r>
          </w:p>
        </w:tc>
        <w:tc>
          <w:tcPr>
            <w:tcW w:w="2742" w:type="dxa"/>
          </w:tcPr>
          <w:p w14:paraId="74151726" w14:textId="77777777" w:rsidR="00383700" w:rsidRPr="00A96EF0" w:rsidRDefault="00383700" w:rsidP="00383700">
            <w:pPr>
              <w:rPr>
                <w:sz w:val="24"/>
                <w:szCs w:val="24"/>
              </w:rPr>
            </w:pPr>
          </w:p>
        </w:tc>
        <w:tc>
          <w:tcPr>
            <w:tcW w:w="3060" w:type="dxa"/>
          </w:tcPr>
          <w:p w14:paraId="144FB430" w14:textId="2EB4B52D" w:rsidR="00383700" w:rsidRPr="00A96EF0" w:rsidRDefault="00017BCF" w:rsidP="0038370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s,t,a1,f,a2,r,u,g,l,x,y</w:t>
            </w:r>
            <w:r>
              <w:rPr>
                <w:sz w:val="24"/>
                <w:szCs w:val="24"/>
              </w:rPr>
              <w:t>,z,w</w:t>
            </w:r>
            <w:r>
              <w:rPr>
                <w:sz w:val="24"/>
                <w:szCs w:val="24"/>
              </w:rPr>
              <w:t xml:space="preserve"> }</w:t>
            </w:r>
          </w:p>
        </w:tc>
      </w:tr>
      <w:tr w:rsidR="00383700" w14:paraId="361C7B94" w14:textId="77777777" w:rsidTr="00A4679E">
        <w:trPr>
          <w:jc w:val="center"/>
        </w:trPr>
        <w:tc>
          <w:tcPr>
            <w:tcW w:w="1393" w:type="dxa"/>
          </w:tcPr>
          <w:p w14:paraId="7BD3E983" w14:textId="3A192632" w:rsidR="00383700" w:rsidRPr="00A96EF0" w:rsidRDefault="00383700" w:rsidP="00383700">
            <w:pPr>
              <w:rPr>
                <w:sz w:val="24"/>
                <w:szCs w:val="24"/>
              </w:rPr>
            </w:pPr>
            <w:r w:rsidRPr="00A96EF0">
              <w:rPr>
                <w:sz w:val="24"/>
                <w:szCs w:val="24"/>
              </w:rPr>
              <w:t>[</w:t>
            </w:r>
            <w:r>
              <w:rPr>
                <w:sz w:val="24"/>
                <w:szCs w:val="24"/>
              </w:rPr>
              <w:t>0</w:t>
            </w:r>
            <w:r w:rsidRPr="00A96EF0">
              <w:rPr>
                <w:sz w:val="24"/>
                <w:szCs w:val="24"/>
              </w:rPr>
              <w:t>,0,</w:t>
            </w:r>
            <w:r>
              <w:rPr>
                <w:sz w:val="24"/>
                <w:szCs w:val="24"/>
              </w:rPr>
              <w:t>1</w:t>
            </w:r>
            <w:r w:rsidRPr="00A96EF0">
              <w:rPr>
                <w:sz w:val="24"/>
                <w:szCs w:val="24"/>
              </w:rPr>
              <w:t>]</w:t>
            </w:r>
          </w:p>
        </w:tc>
        <w:tc>
          <w:tcPr>
            <w:tcW w:w="2742" w:type="dxa"/>
          </w:tcPr>
          <w:p w14:paraId="0BB2479F" w14:textId="6AE56423" w:rsidR="00383700" w:rsidRPr="00A96EF0" w:rsidRDefault="00017BCF" w:rsidP="0038370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s}</w:t>
            </w:r>
          </w:p>
        </w:tc>
        <w:tc>
          <w:tcPr>
            <w:tcW w:w="3060" w:type="dxa"/>
          </w:tcPr>
          <w:p w14:paraId="28934DCD" w14:textId="7A807F2C" w:rsidR="00383700" w:rsidRPr="00A96EF0" w:rsidRDefault="00017BCF" w:rsidP="0038370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</w:t>
            </w:r>
            <w:r>
              <w:rPr>
                <w:sz w:val="24"/>
                <w:szCs w:val="24"/>
              </w:rPr>
              <w:t>t,a1,f,a2,r,u,g,l,x,y,z,w }</w:t>
            </w:r>
          </w:p>
        </w:tc>
      </w:tr>
      <w:tr w:rsidR="00383700" w14:paraId="76DE1579" w14:textId="77777777" w:rsidTr="00A4679E">
        <w:trPr>
          <w:jc w:val="center"/>
        </w:trPr>
        <w:tc>
          <w:tcPr>
            <w:tcW w:w="1393" w:type="dxa"/>
          </w:tcPr>
          <w:p w14:paraId="7DBDA8E4" w14:textId="77777777" w:rsidR="00383700" w:rsidRPr="00A96EF0" w:rsidRDefault="00383700" w:rsidP="00383700">
            <w:pPr>
              <w:rPr>
                <w:sz w:val="24"/>
                <w:szCs w:val="24"/>
              </w:rPr>
            </w:pPr>
            <w:r w:rsidRPr="00A96EF0">
              <w:rPr>
                <w:sz w:val="24"/>
                <w:szCs w:val="24"/>
              </w:rPr>
              <w:t>[1,0,1]</w:t>
            </w:r>
          </w:p>
        </w:tc>
        <w:tc>
          <w:tcPr>
            <w:tcW w:w="2742" w:type="dxa"/>
          </w:tcPr>
          <w:p w14:paraId="700521A5" w14:textId="789BE24E" w:rsidR="00383700" w:rsidRPr="00A96EF0" w:rsidRDefault="00017BCF" w:rsidP="0038370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s,t,a1,f,a2,r,u,g,l,x</w:t>
            </w:r>
            <w:r>
              <w:rPr>
                <w:sz w:val="24"/>
                <w:szCs w:val="24"/>
              </w:rPr>
              <w:t>}</w:t>
            </w:r>
          </w:p>
        </w:tc>
        <w:tc>
          <w:tcPr>
            <w:tcW w:w="3060" w:type="dxa"/>
          </w:tcPr>
          <w:p w14:paraId="6BC16F77" w14:textId="00F8C607" w:rsidR="00383700" w:rsidRPr="00A96EF0" w:rsidRDefault="00017BCF" w:rsidP="0038370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y,z,w}</w:t>
            </w:r>
          </w:p>
        </w:tc>
      </w:tr>
      <w:tr w:rsidR="00383700" w14:paraId="3CA8C761" w14:textId="77777777" w:rsidTr="00A4679E">
        <w:trPr>
          <w:jc w:val="center"/>
        </w:trPr>
        <w:tc>
          <w:tcPr>
            <w:tcW w:w="1393" w:type="dxa"/>
          </w:tcPr>
          <w:p w14:paraId="40EABCDE" w14:textId="77777777" w:rsidR="00383700" w:rsidRPr="00A96EF0" w:rsidRDefault="00383700" w:rsidP="00383700">
            <w:pPr>
              <w:rPr>
                <w:sz w:val="24"/>
                <w:szCs w:val="24"/>
              </w:rPr>
            </w:pPr>
            <w:r w:rsidRPr="00A96EF0">
              <w:rPr>
                <w:sz w:val="24"/>
                <w:szCs w:val="24"/>
              </w:rPr>
              <w:t>[1,1,0]</w:t>
            </w:r>
          </w:p>
        </w:tc>
        <w:tc>
          <w:tcPr>
            <w:tcW w:w="2742" w:type="dxa"/>
          </w:tcPr>
          <w:p w14:paraId="085C5882" w14:textId="0E5B15B4" w:rsidR="00383700" w:rsidRPr="00A96EF0" w:rsidRDefault="00017BCF" w:rsidP="0038370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s,t, a1,f,a2,r,u,g,l,x,y,z</w:t>
            </w:r>
            <w:r>
              <w:rPr>
                <w:sz w:val="24"/>
                <w:szCs w:val="24"/>
              </w:rPr>
              <w:t>}</w:t>
            </w:r>
          </w:p>
        </w:tc>
        <w:tc>
          <w:tcPr>
            <w:tcW w:w="3060" w:type="dxa"/>
          </w:tcPr>
          <w:p w14:paraId="23422C43" w14:textId="79AF498D" w:rsidR="00383700" w:rsidRPr="00A96EF0" w:rsidRDefault="00017BCF" w:rsidP="0038370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w}</w:t>
            </w:r>
          </w:p>
        </w:tc>
      </w:tr>
      <w:tr w:rsidR="006B0222" w14:paraId="7B60C58E" w14:textId="77777777" w:rsidTr="00A4679E">
        <w:trPr>
          <w:jc w:val="center"/>
        </w:trPr>
        <w:tc>
          <w:tcPr>
            <w:tcW w:w="1393" w:type="dxa"/>
          </w:tcPr>
          <w:p w14:paraId="31F5A131" w14:textId="77777777" w:rsidR="006B0222" w:rsidRPr="00A96EF0" w:rsidRDefault="006B0222" w:rsidP="006B0222">
            <w:pPr>
              <w:rPr>
                <w:sz w:val="24"/>
                <w:szCs w:val="24"/>
              </w:rPr>
            </w:pPr>
            <w:r w:rsidRPr="00A96EF0">
              <w:rPr>
                <w:sz w:val="24"/>
                <w:szCs w:val="24"/>
              </w:rPr>
              <w:t>[1,1,1]</w:t>
            </w:r>
          </w:p>
        </w:tc>
        <w:tc>
          <w:tcPr>
            <w:tcW w:w="2742" w:type="dxa"/>
          </w:tcPr>
          <w:p w14:paraId="37359D2F" w14:textId="255791FB" w:rsidR="006B0222" w:rsidRPr="00A96EF0" w:rsidRDefault="006B0222" w:rsidP="006B022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s,t, a1,f,a2,r,u,g,l,x,y,z</w:t>
            </w:r>
            <w:r>
              <w:rPr>
                <w:sz w:val="24"/>
                <w:szCs w:val="24"/>
              </w:rPr>
              <w:t>,w</w:t>
            </w:r>
            <w:r>
              <w:rPr>
                <w:sz w:val="24"/>
                <w:szCs w:val="24"/>
              </w:rPr>
              <w:t>}</w:t>
            </w:r>
          </w:p>
        </w:tc>
        <w:tc>
          <w:tcPr>
            <w:tcW w:w="3060" w:type="dxa"/>
          </w:tcPr>
          <w:p w14:paraId="732F5F1D" w14:textId="77777777" w:rsidR="006B0222" w:rsidRPr="00A96EF0" w:rsidRDefault="006B0222" w:rsidP="006B0222">
            <w:pPr>
              <w:rPr>
                <w:sz w:val="24"/>
                <w:szCs w:val="24"/>
              </w:rPr>
            </w:pPr>
          </w:p>
        </w:tc>
      </w:tr>
      <w:tr w:rsidR="006B0222" w14:paraId="628BFA3E" w14:textId="77777777" w:rsidTr="00A4679E">
        <w:trPr>
          <w:jc w:val="center"/>
        </w:trPr>
        <w:tc>
          <w:tcPr>
            <w:tcW w:w="1393" w:type="dxa"/>
          </w:tcPr>
          <w:p w14:paraId="4A87D9B0" w14:textId="77777777" w:rsidR="006B0222" w:rsidRPr="00A96EF0" w:rsidRDefault="006B0222" w:rsidP="006B0222">
            <w:pPr>
              <w:rPr>
                <w:sz w:val="24"/>
                <w:szCs w:val="24"/>
              </w:rPr>
            </w:pPr>
            <w:r w:rsidRPr="00A96EF0">
              <w:rPr>
                <w:sz w:val="24"/>
                <w:szCs w:val="24"/>
              </w:rPr>
              <w:t>[1,0,1,0,1]</w:t>
            </w:r>
          </w:p>
        </w:tc>
        <w:tc>
          <w:tcPr>
            <w:tcW w:w="2742" w:type="dxa"/>
          </w:tcPr>
          <w:p w14:paraId="58B70D94" w14:textId="117DA8A0" w:rsidR="006B0222" w:rsidRPr="00A96EF0" w:rsidRDefault="006B0222" w:rsidP="006B022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s,t, a1,f,a2,r,u,g,l</w:t>
            </w:r>
            <w:r>
              <w:rPr>
                <w:sz w:val="24"/>
                <w:szCs w:val="24"/>
              </w:rPr>
              <w:t>}</w:t>
            </w:r>
          </w:p>
        </w:tc>
        <w:tc>
          <w:tcPr>
            <w:tcW w:w="3060" w:type="dxa"/>
          </w:tcPr>
          <w:p w14:paraId="288A73DF" w14:textId="64ECE60B" w:rsidR="006B0222" w:rsidRPr="00A96EF0" w:rsidRDefault="006B0222" w:rsidP="006B022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x,y,z,w}</w:t>
            </w:r>
          </w:p>
        </w:tc>
      </w:tr>
      <w:tr w:rsidR="006B0222" w14:paraId="1F1DC5ED" w14:textId="77777777" w:rsidTr="00A4679E">
        <w:trPr>
          <w:jc w:val="center"/>
        </w:trPr>
        <w:tc>
          <w:tcPr>
            <w:tcW w:w="1393" w:type="dxa"/>
          </w:tcPr>
          <w:p w14:paraId="2F0C05C3" w14:textId="77777777" w:rsidR="006B0222" w:rsidRPr="00A96EF0" w:rsidRDefault="006B0222" w:rsidP="006B0222">
            <w:pPr>
              <w:rPr>
                <w:sz w:val="24"/>
                <w:szCs w:val="24"/>
              </w:rPr>
            </w:pPr>
            <w:r w:rsidRPr="00A96EF0">
              <w:rPr>
                <w:sz w:val="24"/>
                <w:szCs w:val="24"/>
              </w:rPr>
              <w:t>[1,0,1,0,1,0]</w:t>
            </w:r>
          </w:p>
        </w:tc>
        <w:tc>
          <w:tcPr>
            <w:tcW w:w="2742" w:type="dxa"/>
          </w:tcPr>
          <w:p w14:paraId="7B45D4EA" w14:textId="41A0F15A" w:rsidR="006B0222" w:rsidRPr="00A96EF0" w:rsidRDefault="006B0222" w:rsidP="006B022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</w:t>
            </w:r>
            <w:r>
              <w:rPr>
                <w:sz w:val="24"/>
                <w:szCs w:val="24"/>
              </w:rPr>
              <w:t>s,t, a1,f,a2,r,u,g</w:t>
            </w:r>
            <w:r>
              <w:rPr>
                <w:sz w:val="24"/>
                <w:szCs w:val="24"/>
              </w:rPr>
              <w:t>}</w:t>
            </w:r>
          </w:p>
        </w:tc>
        <w:tc>
          <w:tcPr>
            <w:tcW w:w="3060" w:type="dxa"/>
          </w:tcPr>
          <w:p w14:paraId="216E4A1C" w14:textId="1DE78DD1" w:rsidR="006B0222" w:rsidRPr="00A96EF0" w:rsidRDefault="006B0222" w:rsidP="006B022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l,x,y,z,w}</w:t>
            </w:r>
          </w:p>
        </w:tc>
      </w:tr>
      <w:tr w:rsidR="006B0222" w14:paraId="622FAED6" w14:textId="77777777" w:rsidTr="00A4679E">
        <w:trPr>
          <w:jc w:val="center"/>
        </w:trPr>
        <w:tc>
          <w:tcPr>
            <w:tcW w:w="1393" w:type="dxa"/>
          </w:tcPr>
          <w:p w14:paraId="543EDFF3" w14:textId="77777777" w:rsidR="006B0222" w:rsidRPr="00A96EF0" w:rsidRDefault="006B0222" w:rsidP="006B0222">
            <w:pPr>
              <w:rPr>
                <w:sz w:val="24"/>
                <w:szCs w:val="24"/>
              </w:rPr>
            </w:pPr>
            <w:r w:rsidRPr="00A96EF0">
              <w:rPr>
                <w:sz w:val="24"/>
                <w:szCs w:val="24"/>
              </w:rPr>
              <w:t>[1,0,1,0,1,1]</w:t>
            </w:r>
          </w:p>
        </w:tc>
        <w:tc>
          <w:tcPr>
            <w:tcW w:w="2742" w:type="dxa"/>
          </w:tcPr>
          <w:p w14:paraId="0B2258BA" w14:textId="1A7003C1" w:rsidR="006B0222" w:rsidRPr="00A96EF0" w:rsidRDefault="006B0222" w:rsidP="006B022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s,t, a1,f,a2,r,u,g,l}</w:t>
            </w:r>
          </w:p>
        </w:tc>
        <w:tc>
          <w:tcPr>
            <w:tcW w:w="3060" w:type="dxa"/>
          </w:tcPr>
          <w:p w14:paraId="4244BDBC" w14:textId="48949667" w:rsidR="006B0222" w:rsidRPr="00A96EF0" w:rsidRDefault="006B0222" w:rsidP="006B022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</w:t>
            </w:r>
            <w:r w:rsidR="00F25F4F">
              <w:rPr>
                <w:sz w:val="24"/>
                <w:szCs w:val="24"/>
              </w:rPr>
              <w:t>x,y,z,w}</w:t>
            </w:r>
          </w:p>
        </w:tc>
      </w:tr>
    </w:tbl>
    <w:p w14:paraId="2DA4ABB0" w14:textId="77777777" w:rsidR="00A96EF0" w:rsidRDefault="00A96EF0" w:rsidP="00562CF6"/>
    <w:p w14:paraId="3D5A286D" w14:textId="46CDB1E4" w:rsidR="00F226FC" w:rsidRDefault="00F226FC" w:rsidP="00562CF6"/>
    <w:p w14:paraId="5C2E5EEE" w14:textId="77777777" w:rsidR="00F226FC" w:rsidRDefault="00F226FC" w:rsidP="00562CF6"/>
    <w:sectPr w:rsidR="00F226FC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0FA30A" w14:textId="77777777" w:rsidR="00562CF6" w:rsidRDefault="00562CF6" w:rsidP="00562CF6">
      <w:pPr>
        <w:spacing w:after="0" w:line="240" w:lineRule="auto"/>
      </w:pPr>
      <w:r>
        <w:separator/>
      </w:r>
    </w:p>
  </w:endnote>
  <w:endnote w:type="continuationSeparator" w:id="0">
    <w:p w14:paraId="3F21513A" w14:textId="77777777" w:rsidR="00562CF6" w:rsidRDefault="00562CF6" w:rsidP="00562C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B34A9F" w14:textId="77777777" w:rsidR="00562CF6" w:rsidRDefault="00562CF6" w:rsidP="00562CF6">
      <w:pPr>
        <w:spacing w:after="0" w:line="240" w:lineRule="auto"/>
      </w:pPr>
      <w:r>
        <w:separator/>
      </w:r>
    </w:p>
  </w:footnote>
  <w:footnote w:type="continuationSeparator" w:id="0">
    <w:p w14:paraId="23F94BE1" w14:textId="77777777" w:rsidR="00562CF6" w:rsidRDefault="00562CF6" w:rsidP="00562C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FE9287" w14:textId="78D75760" w:rsidR="00562CF6" w:rsidRDefault="00562CF6">
    <w:pPr>
      <w:pStyle w:val="Header"/>
    </w:pPr>
    <w:r>
      <w:tab/>
    </w:r>
    <w:r>
      <w:tab/>
      <w:t>Alexander Guðmundsso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MLQwsDQEIjMjQyUdpeDU4uLM/DyQAsNaAFRpddssAAAA"/>
  </w:docVars>
  <w:rsids>
    <w:rsidRoot w:val="00F17BD6"/>
    <w:rsid w:val="000040F0"/>
    <w:rsid w:val="00017BCF"/>
    <w:rsid w:val="00047C41"/>
    <w:rsid w:val="0009022F"/>
    <w:rsid w:val="000A37D6"/>
    <w:rsid w:val="00102939"/>
    <w:rsid w:val="001666D2"/>
    <w:rsid w:val="001A0F44"/>
    <w:rsid w:val="001A32B4"/>
    <w:rsid w:val="002133E7"/>
    <w:rsid w:val="00261463"/>
    <w:rsid w:val="00262271"/>
    <w:rsid w:val="002E640E"/>
    <w:rsid w:val="00306198"/>
    <w:rsid w:val="0031477A"/>
    <w:rsid w:val="00383700"/>
    <w:rsid w:val="0039584B"/>
    <w:rsid w:val="003A79B9"/>
    <w:rsid w:val="003C7EC2"/>
    <w:rsid w:val="003D4778"/>
    <w:rsid w:val="00431576"/>
    <w:rsid w:val="00483E98"/>
    <w:rsid w:val="0051194B"/>
    <w:rsid w:val="00562CF6"/>
    <w:rsid w:val="00605010"/>
    <w:rsid w:val="0062106D"/>
    <w:rsid w:val="006534D0"/>
    <w:rsid w:val="006A364A"/>
    <w:rsid w:val="006B0222"/>
    <w:rsid w:val="006C07CC"/>
    <w:rsid w:val="006E4DEE"/>
    <w:rsid w:val="00714B1B"/>
    <w:rsid w:val="007210CC"/>
    <w:rsid w:val="007A4B77"/>
    <w:rsid w:val="007A677D"/>
    <w:rsid w:val="00841DF3"/>
    <w:rsid w:val="0086286F"/>
    <w:rsid w:val="00887E85"/>
    <w:rsid w:val="008B71A1"/>
    <w:rsid w:val="008C4212"/>
    <w:rsid w:val="00971D99"/>
    <w:rsid w:val="00994E8F"/>
    <w:rsid w:val="009A3F8B"/>
    <w:rsid w:val="009E769D"/>
    <w:rsid w:val="00A0275F"/>
    <w:rsid w:val="00A4679E"/>
    <w:rsid w:val="00A6132C"/>
    <w:rsid w:val="00A96EF0"/>
    <w:rsid w:val="00B337AF"/>
    <w:rsid w:val="00B72E42"/>
    <w:rsid w:val="00BA27A1"/>
    <w:rsid w:val="00BA27AE"/>
    <w:rsid w:val="00C246A5"/>
    <w:rsid w:val="00C90A70"/>
    <w:rsid w:val="00C94B0F"/>
    <w:rsid w:val="00CB6407"/>
    <w:rsid w:val="00CF0C34"/>
    <w:rsid w:val="00D00DD4"/>
    <w:rsid w:val="00D05FC9"/>
    <w:rsid w:val="00D5561A"/>
    <w:rsid w:val="00D85C28"/>
    <w:rsid w:val="00DA4C30"/>
    <w:rsid w:val="00DB53FE"/>
    <w:rsid w:val="00DD52E3"/>
    <w:rsid w:val="00DE123A"/>
    <w:rsid w:val="00EE4A6B"/>
    <w:rsid w:val="00F17BD6"/>
    <w:rsid w:val="00F226FC"/>
    <w:rsid w:val="00F25F4F"/>
    <w:rsid w:val="00F33520"/>
    <w:rsid w:val="00F4569B"/>
    <w:rsid w:val="00F91F34"/>
    <w:rsid w:val="00FC6452"/>
    <w:rsid w:val="00FE3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6EB8E7"/>
  <w15:chartTrackingRefBased/>
  <w15:docId w15:val="{75E0E852-2CD3-41A6-8E83-A135464F43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62CF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62C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562C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2CF6"/>
  </w:style>
  <w:style w:type="paragraph" w:styleId="Footer">
    <w:name w:val="footer"/>
    <w:basedOn w:val="Normal"/>
    <w:link w:val="FooterChar"/>
    <w:uiPriority w:val="99"/>
    <w:unhideWhenUsed/>
    <w:rsid w:val="00562C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2CF6"/>
  </w:style>
  <w:style w:type="table" w:styleId="TableGrid">
    <w:name w:val="Table Grid"/>
    <w:basedOn w:val="TableNormal"/>
    <w:uiPriority w:val="39"/>
    <w:rsid w:val="009E76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3</TotalTime>
  <Pages>3</Pages>
  <Words>408</Words>
  <Characters>2332</Characters>
  <Application>Microsoft Office Word</Application>
  <DocSecurity>0</DocSecurity>
  <Lines>19</Lines>
  <Paragraphs>5</Paragraphs>
  <ScaleCrop>false</ScaleCrop>
  <Company/>
  <LinksUpToDate>false</LinksUpToDate>
  <CharactersWithSpaces>2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</dc:creator>
  <cp:keywords/>
  <dc:description/>
  <cp:lastModifiedBy>Alexander</cp:lastModifiedBy>
  <cp:revision>73</cp:revision>
  <dcterms:created xsi:type="dcterms:W3CDTF">2021-02-15T16:56:00Z</dcterms:created>
  <dcterms:modified xsi:type="dcterms:W3CDTF">2021-02-15T22:39:00Z</dcterms:modified>
</cp:coreProperties>
</file>